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440CE" w14:textId="77777777" w:rsidR="007A0BEE" w:rsidRPr="00B25A98" w:rsidRDefault="007A0BEE" w:rsidP="00B25A98">
      <w:pPr>
        <w:pStyle w:val="Title"/>
      </w:pPr>
      <w:r w:rsidRPr="00B25A98">
        <w:t>Palm Oil Processing Special Interest Group (POPSIG)</w:t>
      </w:r>
    </w:p>
    <w:p w14:paraId="314F48B5" w14:textId="24A1A27D" w:rsidR="007A0BEE" w:rsidRPr="00B25A98" w:rsidRDefault="007A0BEE" w:rsidP="00B25A98">
      <w:pPr>
        <w:pStyle w:val="Subtitle"/>
      </w:pPr>
      <w:r w:rsidRPr="00B25A98">
        <w:t>Best Final Year Design Award Application Form</w:t>
      </w:r>
    </w:p>
    <w:p w14:paraId="67E35971" w14:textId="7B229A1B" w:rsidR="007A0BEE" w:rsidRDefault="007A0BEE" w:rsidP="00B25A98">
      <w:pPr>
        <w:pBdr>
          <w:bottom w:val="single" w:sz="6" w:space="1" w:color="auto"/>
        </w:pBdr>
      </w:pPr>
    </w:p>
    <w:p w14:paraId="5EA6F2AB" w14:textId="45B874BE" w:rsidR="00B25A98" w:rsidRPr="00B25A98" w:rsidRDefault="00B25A98" w:rsidP="00B25A98"/>
    <w:p w14:paraId="50638912" w14:textId="705A9899" w:rsidR="00B25A98" w:rsidRPr="00B25A98" w:rsidRDefault="00B25A98" w:rsidP="00B25A98">
      <w:pPr>
        <w:pStyle w:val="ListParagraph"/>
        <w:numPr>
          <w:ilvl w:val="0"/>
          <w:numId w:val="4"/>
        </w:numPr>
        <w:rPr>
          <w:b/>
          <w:bCs/>
        </w:rPr>
      </w:pPr>
      <w:r w:rsidRPr="00B25A98">
        <w:rPr>
          <w:b/>
          <w:bCs/>
        </w:rPr>
        <w:t>Information of Candidates</w:t>
      </w:r>
    </w:p>
    <w:p w14:paraId="34021FF2" w14:textId="5677BF15" w:rsidR="00B25A98" w:rsidRDefault="00B25A98" w:rsidP="00B25A98">
      <w:pPr>
        <w:rPr>
          <w:i/>
          <w:iCs/>
          <w:color w:val="808080" w:themeColor="background1" w:themeShade="80"/>
        </w:rPr>
      </w:pPr>
      <w:r w:rsidRPr="00B25A98">
        <w:rPr>
          <w:i/>
          <w:iCs/>
          <w:color w:val="808080" w:themeColor="background1" w:themeShade="80"/>
        </w:rPr>
        <w:t xml:space="preserve">Please </w:t>
      </w:r>
      <w:r w:rsidR="003126EB">
        <w:rPr>
          <w:i/>
          <w:iCs/>
          <w:color w:val="808080" w:themeColor="background1" w:themeShade="80"/>
        </w:rPr>
        <w:t>provide</w:t>
      </w:r>
      <w:r w:rsidRPr="00B25A98">
        <w:rPr>
          <w:i/>
          <w:iCs/>
          <w:color w:val="808080" w:themeColor="background1" w:themeShade="80"/>
        </w:rPr>
        <w:t xml:space="preserve"> </w:t>
      </w:r>
      <w:r>
        <w:rPr>
          <w:i/>
          <w:iCs/>
          <w:color w:val="808080" w:themeColor="background1" w:themeShade="80"/>
        </w:rPr>
        <w:t xml:space="preserve">all the information required </w:t>
      </w:r>
      <w:r w:rsidRPr="00B25A98">
        <w:rPr>
          <w:i/>
          <w:iCs/>
          <w:color w:val="808080" w:themeColor="background1" w:themeShade="80"/>
        </w:rPr>
        <w:t>below</w:t>
      </w:r>
      <w:r>
        <w:rPr>
          <w:i/>
          <w:iCs/>
          <w:color w:val="808080" w:themeColor="background1" w:themeShade="80"/>
        </w:rPr>
        <w:t>.</w:t>
      </w:r>
    </w:p>
    <w:p w14:paraId="206C7641" w14:textId="676D556C" w:rsidR="00B25A98" w:rsidRDefault="00B25A98" w:rsidP="00B25A98"/>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89"/>
        <w:gridCol w:w="6321"/>
      </w:tblGrid>
      <w:tr w:rsidR="003126EB" w14:paraId="761C587B" w14:textId="77777777" w:rsidTr="003126EB">
        <w:tc>
          <w:tcPr>
            <w:tcW w:w="2689" w:type="dxa"/>
          </w:tcPr>
          <w:p w14:paraId="7E602B50" w14:textId="491C3F3B" w:rsidR="004B1343" w:rsidRDefault="003126EB" w:rsidP="004B1343">
            <w:pPr>
              <w:spacing w:before="60" w:after="60"/>
            </w:pPr>
            <w:r>
              <w:t>Name of Institution:</w:t>
            </w:r>
          </w:p>
        </w:tc>
        <w:tc>
          <w:tcPr>
            <w:tcW w:w="6321" w:type="dxa"/>
          </w:tcPr>
          <w:p w14:paraId="4A6A967F" w14:textId="5C4E1938" w:rsidR="003126EB" w:rsidRDefault="003126EB" w:rsidP="004B1343">
            <w:pPr>
              <w:spacing w:before="60" w:after="60"/>
            </w:pPr>
          </w:p>
        </w:tc>
      </w:tr>
      <w:tr w:rsidR="003126EB" w14:paraId="58FAD6F2" w14:textId="77777777" w:rsidTr="003126EB">
        <w:tc>
          <w:tcPr>
            <w:tcW w:w="2689" w:type="dxa"/>
          </w:tcPr>
          <w:p w14:paraId="387B586D" w14:textId="64C58D38" w:rsidR="004B1343" w:rsidRDefault="003126EB" w:rsidP="004B1343">
            <w:pPr>
              <w:spacing w:before="60" w:after="60"/>
            </w:pPr>
            <w:r>
              <w:t>Institution Address:</w:t>
            </w:r>
          </w:p>
        </w:tc>
        <w:tc>
          <w:tcPr>
            <w:tcW w:w="6321" w:type="dxa"/>
          </w:tcPr>
          <w:p w14:paraId="6EFC1D3E" w14:textId="3B2A5AAD" w:rsidR="003126EB" w:rsidRDefault="003126EB" w:rsidP="004B1343">
            <w:pPr>
              <w:spacing w:before="60" w:after="60"/>
            </w:pPr>
          </w:p>
        </w:tc>
      </w:tr>
      <w:tr w:rsidR="0065371E" w14:paraId="475AE9D1" w14:textId="77777777" w:rsidTr="003126EB">
        <w:tc>
          <w:tcPr>
            <w:tcW w:w="2689" w:type="dxa"/>
          </w:tcPr>
          <w:p w14:paraId="56376716" w14:textId="7FB96D37" w:rsidR="0065371E" w:rsidRDefault="0065371E" w:rsidP="004B1343">
            <w:pPr>
              <w:spacing w:before="60" w:after="60"/>
            </w:pPr>
            <w:r>
              <w:t>Course:</w:t>
            </w:r>
          </w:p>
        </w:tc>
        <w:tc>
          <w:tcPr>
            <w:tcW w:w="6321" w:type="dxa"/>
          </w:tcPr>
          <w:p w14:paraId="267A92B5" w14:textId="77777777" w:rsidR="0065371E" w:rsidRDefault="0065371E" w:rsidP="004B1343">
            <w:pPr>
              <w:spacing w:before="60" w:after="60"/>
            </w:pPr>
          </w:p>
        </w:tc>
      </w:tr>
      <w:tr w:rsidR="003126EB" w14:paraId="2D28FABC" w14:textId="77777777" w:rsidTr="003126EB">
        <w:tc>
          <w:tcPr>
            <w:tcW w:w="2689" w:type="dxa"/>
          </w:tcPr>
          <w:p w14:paraId="2A14F2D5" w14:textId="09C797EE" w:rsidR="004B1343" w:rsidRDefault="003126EB" w:rsidP="004B1343">
            <w:pPr>
              <w:spacing w:before="60" w:after="60"/>
            </w:pPr>
            <w:r>
              <w:t>Final Year Design Title:</w:t>
            </w:r>
          </w:p>
        </w:tc>
        <w:tc>
          <w:tcPr>
            <w:tcW w:w="6321" w:type="dxa"/>
          </w:tcPr>
          <w:p w14:paraId="00B4A4F5" w14:textId="73C6F809" w:rsidR="003126EB" w:rsidRDefault="003126EB" w:rsidP="004B1343">
            <w:pPr>
              <w:spacing w:before="60" w:after="60"/>
            </w:pPr>
          </w:p>
        </w:tc>
      </w:tr>
    </w:tbl>
    <w:p w14:paraId="1D9D491E" w14:textId="5834703D" w:rsidR="003126EB" w:rsidRDefault="003126EB" w:rsidP="00B25A98"/>
    <w:p w14:paraId="6EC2AAED" w14:textId="0D6B641C" w:rsidR="003126EB" w:rsidRDefault="003126EB" w:rsidP="00B25A98">
      <w:r>
        <w:t>Students’ Informa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76"/>
        <w:gridCol w:w="2630"/>
        <w:gridCol w:w="2977"/>
        <w:gridCol w:w="1927"/>
      </w:tblGrid>
      <w:tr w:rsidR="0065371E" w:rsidRPr="00B25A98" w14:paraId="48095B29" w14:textId="77777777" w:rsidTr="0065371E">
        <w:tc>
          <w:tcPr>
            <w:tcW w:w="1476" w:type="dxa"/>
          </w:tcPr>
          <w:p w14:paraId="6355EA4D" w14:textId="77777777" w:rsidR="0065371E" w:rsidRPr="00B25A98" w:rsidRDefault="0065371E" w:rsidP="004B1343">
            <w:pPr>
              <w:pStyle w:val="Default"/>
              <w:spacing w:before="60" w:after="60"/>
              <w:jc w:val="center"/>
              <w:rPr>
                <w:color w:val="404040" w:themeColor="text1" w:themeTint="BF"/>
                <w:sz w:val="20"/>
                <w:szCs w:val="20"/>
              </w:rPr>
            </w:pPr>
            <w:r w:rsidRPr="00B25A98">
              <w:rPr>
                <w:color w:val="404040" w:themeColor="text1" w:themeTint="BF"/>
                <w:sz w:val="20"/>
                <w:szCs w:val="20"/>
              </w:rPr>
              <w:t>Students</w:t>
            </w:r>
          </w:p>
        </w:tc>
        <w:tc>
          <w:tcPr>
            <w:tcW w:w="2630" w:type="dxa"/>
          </w:tcPr>
          <w:p w14:paraId="720A7911" w14:textId="72F688EC" w:rsidR="0065371E" w:rsidRPr="00B25A98" w:rsidRDefault="0065371E" w:rsidP="004B1343">
            <w:pPr>
              <w:pStyle w:val="Default"/>
              <w:spacing w:before="60" w:after="60"/>
              <w:jc w:val="center"/>
              <w:rPr>
                <w:color w:val="404040" w:themeColor="text1" w:themeTint="BF"/>
                <w:sz w:val="20"/>
                <w:szCs w:val="20"/>
              </w:rPr>
            </w:pPr>
            <w:r>
              <w:rPr>
                <w:color w:val="404040" w:themeColor="text1" w:themeTint="BF"/>
                <w:sz w:val="20"/>
                <w:szCs w:val="20"/>
              </w:rPr>
              <w:t xml:space="preserve">Full </w:t>
            </w:r>
            <w:r w:rsidRPr="00B25A98">
              <w:rPr>
                <w:color w:val="404040" w:themeColor="text1" w:themeTint="BF"/>
                <w:sz w:val="20"/>
                <w:szCs w:val="20"/>
              </w:rPr>
              <w:t>Name</w:t>
            </w:r>
          </w:p>
        </w:tc>
        <w:tc>
          <w:tcPr>
            <w:tcW w:w="2977" w:type="dxa"/>
          </w:tcPr>
          <w:p w14:paraId="6859636E" w14:textId="7D2105E8" w:rsidR="0065371E" w:rsidRPr="00B25A98" w:rsidRDefault="0065371E" w:rsidP="004B1343">
            <w:pPr>
              <w:pStyle w:val="Default"/>
              <w:spacing w:before="60" w:after="60"/>
              <w:jc w:val="center"/>
              <w:rPr>
                <w:color w:val="404040" w:themeColor="text1" w:themeTint="BF"/>
                <w:sz w:val="20"/>
                <w:szCs w:val="20"/>
              </w:rPr>
            </w:pPr>
            <w:r>
              <w:rPr>
                <w:color w:val="404040" w:themeColor="text1" w:themeTint="BF"/>
                <w:sz w:val="20"/>
                <w:szCs w:val="20"/>
              </w:rPr>
              <w:t>Email</w:t>
            </w:r>
          </w:p>
        </w:tc>
        <w:tc>
          <w:tcPr>
            <w:tcW w:w="1927" w:type="dxa"/>
          </w:tcPr>
          <w:p w14:paraId="16D36D00" w14:textId="5A6824D2" w:rsidR="0065371E" w:rsidRPr="00B25A98" w:rsidRDefault="0065371E" w:rsidP="004B1343">
            <w:pPr>
              <w:pStyle w:val="Default"/>
              <w:spacing w:before="60" w:after="60"/>
              <w:jc w:val="center"/>
              <w:rPr>
                <w:color w:val="404040" w:themeColor="text1" w:themeTint="BF"/>
                <w:sz w:val="20"/>
                <w:szCs w:val="20"/>
              </w:rPr>
            </w:pPr>
            <w:proofErr w:type="spellStart"/>
            <w:r w:rsidRPr="00B25A98">
              <w:rPr>
                <w:color w:val="404040" w:themeColor="text1" w:themeTint="BF"/>
                <w:sz w:val="20"/>
                <w:szCs w:val="20"/>
              </w:rPr>
              <w:t>IChemE</w:t>
            </w:r>
            <w:proofErr w:type="spellEnd"/>
            <w:r w:rsidRPr="00B25A98">
              <w:rPr>
                <w:color w:val="404040" w:themeColor="text1" w:themeTint="BF"/>
                <w:sz w:val="20"/>
                <w:szCs w:val="20"/>
              </w:rPr>
              <w:t xml:space="preserve"> Membership Number (if any)</w:t>
            </w:r>
          </w:p>
        </w:tc>
      </w:tr>
      <w:tr w:rsidR="0065371E" w:rsidRPr="00B25A98" w14:paraId="7D15B89E" w14:textId="77777777" w:rsidTr="0065371E">
        <w:tc>
          <w:tcPr>
            <w:tcW w:w="1476" w:type="dxa"/>
          </w:tcPr>
          <w:p w14:paraId="29FB1CA5" w14:textId="77777777" w:rsidR="0065371E" w:rsidRPr="00B25A98" w:rsidRDefault="0065371E" w:rsidP="004B1343">
            <w:pPr>
              <w:pStyle w:val="Default"/>
              <w:spacing w:before="60" w:after="60"/>
              <w:rPr>
                <w:color w:val="404040" w:themeColor="text1" w:themeTint="BF"/>
                <w:sz w:val="20"/>
                <w:szCs w:val="20"/>
              </w:rPr>
            </w:pPr>
            <w:r w:rsidRPr="00B25A98">
              <w:rPr>
                <w:color w:val="404040" w:themeColor="text1" w:themeTint="BF"/>
                <w:sz w:val="20"/>
                <w:szCs w:val="20"/>
              </w:rPr>
              <w:t>Team Leader</w:t>
            </w:r>
          </w:p>
        </w:tc>
        <w:tc>
          <w:tcPr>
            <w:tcW w:w="2630" w:type="dxa"/>
          </w:tcPr>
          <w:p w14:paraId="2186BD3C" w14:textId="62A89A0D" w:rsidR="0065371E" w:rsidRPr="00DA0B04" w:rsidRDefault="0065371E" w:rsidP="004B1343">
            <w:pPr>
              <w:pStyle w:val="Default"/>
              <w:spacing w:before="60" w:after="60"/>
              <w:rPr>
                <w:color w:val="404040" w:themeColor="text1" w:themeTint="BF"/>
                <w:sz w:val="20"/>
                <w:szCs w:val="20"/>
              </w:rPr>
            </w:pPr>
          </w:p>
        </w:tc>
        <w:tc>
          <w:tcPr>
            <w:tcW w:w="2977" w:type="dxa"/>
          </w:tcPr>
          <w:p w14:paraId="1A2435B9" w14:textId="77777777" w:rsidR="0065371E" w:rsidRPr="00DA0B04" w:rsidRDefault="0065371E" w:rsidP="004B1343">
            <w:pPr>
              <w:pStyle w:val="Default"/>
              <w:spacing w:before="60" w:after="60"/>
              <w:rPr>
                <w:color w:val="404040" w:themeColor="text1" w:themeTint="BF"/>
                <w:sz w:val="20"/>
                <w:szCs w:val="20"/>
              </w:rPr>
            </w:pPr>
          </w:p>
        </w:tc>
        <w:tc>
          <w:tcPr>
            <w:tcW w:w="1927" w:type="dxa"/>
          </w:tcPr>
          <w:p w14:paraId="491671BA" w14:textId="48485651" w:rsidR="0065371E" w:rsidRPr="00DA0B04" w:rsidRDefault="0065371E" w:rsidP="004B1343">
            <w:pPr>
              <w:pStyle w:val="Default"/>
              <w:spacing w:before="60" w:after="60"/>
              <w:rPr>
                <w:color w:val="404040" w:themeColor="text1" w:themeTint="BF"/>
                <w:sz w:val="20"/>
                <w:szCs w:val="20"/>
              </w:rPr>
            </w:pPr>
          </w:p>
        </w:tc>
      </w:tr>
      <w:tr w:rsidR="0065371E" w:rsidRPr="00B25A98" w14:paraId="74819174" w14:textId="77777777" w:rsidTr="0065371E">
        <w:tc>
          <w:tcPr>
            <w:tcW w:w="1476" w:type="dxa"/>
          </w:tcPr>
          <w:p w14:paraId="4558939D" w14:textId="77777777" w:rsidR="0065371E" w:rsidRPr="00B25A98" w:rsidRDefault="0065371E" w:rsidP="004B1343">
            <w:pPr>
              <w:pStyle w:val="Default"/>
              <w:spacing w:before="60" w:after="60"/>
              <w:rPr>
                <w:color w:val="404040" w:themeColor="text1" w:themeTint="BF"/>
                <w:sz w:val="20"/>
                <w:szCs w:val="20"/>
              </w:rPr>
            </w:pPr>
            <w:r w:rsidRPr="00B25A98">
              <w:rPr>
                <w:color w:val="404040" w:themeColor="text1" w:themeTint="BF"/>
                <w:sz w:val="20"/>
                <w:szCs w:val="20"/>
              </w:rPr>
              <w:t>Team Member 1</w:t>
            </w:r>
          </w:p>
        </w:tc>
        <w:tc>
          <w:tcPr>
            <w:tcW w:w="2630" w:type="dxa"/>
          </w:tcPr>
          <w:p w14:paraId="7223BE95" w14:textId="64DE5BAD" w:rsidR="0065371E" w:rsidRPr="00DA0B04" w:rsidRDefault="0065371E" w:rsidP="004B1343">
            <w:pPr>
              <w:pStyle w:val="Default"/>
              <w:spacing w:before="60" w:after="60"/>
              <w:rPr>
                <w:color w:val="404040" w:themeColor="text1" w:themeTint="BF"/>
                <w:sz w:val="20"/>
                <w:szCs w:val="20"/>
              </w:rPr>
            </w:pPr>
          </w:p>
        </w:tc>
        <w:tc>
          <w:tcPr>
            <w:tcW w:w="2977" w:type="dxa"/>
          </w:tcPr>
          <w:p w14:paraId="4769AD5B" w14:textId="77777777" w:rsidR="0065371E" w:rsidRPr="00B25A98" w:rsidRDefault="0065371E" w:rsidP="004B1343">
            <w:pPr>
              <w:pStyle w:val="Default"/>
              <w:spacing w:before="60" w:after="60"/>
              <w:rPr>
                <w:color w:val="404040" w:themeColor="text1" w:themeTint="BF"/>
                <w:sz w:val="20"/>
                <w:szCs w:val="20"/>
              </w:rPr>
            </w:pPr>
          </w:p>
        </w:tc>
        <w:tc>
          <w:tcPr>
            <w:tcW w:w="1927" w:type="dxa"/>
          </w:tcPr>
          <w:p w14:paraId="60533E15" w14:textId="7A2DBAF1" w:rsidR="0065371E" w:rsidRPr="00B25A98" w:rsidRDefault="0065371E" w:rsidP="004B1343">
            <w:pPr>
              <w:pStyle w:val="Default"/>
              <w:spacing w:before="60" w:after="60"/>
              <w:rPr>
                <w:color w:val="404040" w:themeColor="text1" w:themeTint="BF"/>
                <w:sz w:val="20"/>
                <w:szCs w:val="20"/>
              </w:rPr>
            </w:pPr>
          </w:p>
        </w:tc>
      </w:tr>
      <w:tr w:rsidR="0065371E" w:rsidRPr="00B25A98" w14:paraId="06D8FC7E" w14:textId="77777777" w:rsidTr="0065371E">
        <w:tc>
          <w:tcPr>
            <w:tcW w:w="1476" w:type="dxa"/>
          </w:tcPr>
          <w:p w14:paraId="29B60993" w14:textId="77777777" w:rsidR="0065371E" w:rsidRPr="00B25A98" w:rsidRDefault="0065371E" w:rsidP="004B1343">
            <w:pPr>
              <w:pStyle w:val="Default"/>
              <w:spacing w:before="60" w:after="60"/>
              <w:rPr>
                <w:color w:val="404040" w:themeColor="text1" w:themeTint="BF"/>
                <w:sz w:val="20"/>
                <w:szCs w:val="20"/>
              </w:rPr>
            </w:pPr>
            <w:r w:rsidRPr="00B25A98">
              <w:rPr>
                <w:color w:val="404040" w:themeColor="text1" w:themeTint="BF"/>
                <w:sz w:val="20"/>
                <w:szCs w:val="20"/>
              </w:rPr>
              <w:t>Team Member 2</w:t>
            </w:r>
          </w:p>
        </w:tc>
        <w:tc>
          <w:tcPr>
            <w:tcW w:w="2630" w:type="dxa"/>
          </w:tcPr>
          <w:p w14:paraId="479A1EC0" w14:textId="7B42E8A6" w:rsidR="0065371E" w:rsidRPr="00DA0B04" w:rsidRDefault="0065371E" w:rsidP="004B1343">
            <w:pPr>
              <w:pStyle w:val="Default"/>
              <w:spacing w:before="60" w:after="60"/>
              <w:rPr>
                <w:color w:val="404040" w:themeColor="text1" w:themeTint="BF"/>
                <w:sz w:val="20"/>
                <w:szCs w:val="20"/>
              </w:rPr>
            </w:pPr>
          </w:p>
        </w:tc>
        <w:tc>
          <w:tcPr>
            <w:tcW w:w="2977" w:type="dxa"/>
          </w:tcPr>
          <w:p w14:paraId="0BC5ABC8" w14:textId="77777777" w:rsidR="0065371E" w:rsidRPr="00B25A98" w:rsidRDefault="0065371E" w:rsidP="004B1343">
            <w:pPr>
              <w:pStyle w:val="Default"/>
              <w:spacing w:before="60" w:after="60"/>
              <w:rPr>
                <w:color w:val="404040" w:themeColor="text1" w:themeTint="BF"/>
                <w:sz w:val="20"/>
                <w:szCs w:val="20"/>
              </w:rPr>
            </w:pPr>
          </w:p>
        </w:tc>
        <w:tc>
          <w:tcPr>
            <w:tcW w:w="1927" w:type="dxa"/>
          </w:tcPr>
          <w:p w14:paraId="7E9A7720" w14:textId="3C2C5500" w:rsidR="0065371E" w:rsidRPr="00B25A98" w:rsidRDefault="0065371E" w:rsidP="004B1343">
            <w:pPr>
              <w:pStyle w:val="Default"/>
              <w:spacing w:before="60" w:after="60"/>
              <w:rPr>
                <w:color w:val="404040" w:themeColor="text1" w:themeTint="BF"/>
                <w:sz w:val="20"/>
                <w:szCs w:val="20"/>
              </w:rPr>
            </w:pPr>
          </w:p>
        </w:tc>
      </w:tr>
      <w:tr w:rsidR="0065371E" w:rsidRPr="00B25A98" w14:paraId="1E5A650F" w14:textId="77777777" w:rsidTr="0065371E">
        <w:tc>
          <w:tcPr>
            <w:tcW w:w="1476" w:type="dxa"/>
          </w:tcPr>
          <w:p w14:paraId="4D5B169C" w14:textId="77777777" w:rsidR="0065371E" w:rsidRPr="00B25A98" w:rsidRDefault="0065371E" w:rsidP="004B1343">
            <w:pPr>
              <w:pStyle w:val="Default"/>
              <w:spacing w:before="60" w:after="60"/>
              <w:rPr>
                <w:color w:val="404040" w:themeColor="text1" w:themeTint="BF"/>
                <w:sz w:val="20"/>
                <w:szCs w:val="20"/>
              </w:rPr>
            </w:pPr>
            <w:r w:rsidRPr="00B25A98">
              <w:rPr>
                <w:color w:val="404040" w:themeColor="text1" w:themeTint="BF"/>
                <w:sz w:val="20"/>
                <w:szCs w:val="20"/>
              </w:rPr>
              <w:t>Team Member 3</w:t>
            </w:r>
          </w:p>
        </w:tc>
        <w:tc>
          <w:tcPr>
            <w:tcW w:w="2630" w:type="dxa"/>
          </w:tcPr>
          <w:p w14:paraId="3A7F3849" w14:textId="5A5207CD" w:rsidR="0065371E" w:rsidRPr="00DA0B04" w:rsidRDefault="0065371E" w:rsidP="004B1343">
            <w:pPr>
              <w:pStyle w:val="Default"/>
              <w:spacing w:before="60" w:after="60"/>
              <w:rPr>
                <w:color w:val="404040" w:themeColor="text1" w:themeTint="BF"/>
                <w:sz w:val="20"/>
                <w:szCs w:val="20"/>
              </w:rPr>
            </w:pPr>
          </w:p>
        </w:tc>
        <w:tc>
          <w:tcPr>
            <w:tcW w:w="2977" w:type="dxa"/>
          </w:tcPr>
          <w:p w14:paraId="1324D6AA" w14:textId="77777777" w:rsidR="0065371E" w:rsidRPr="00B25A98" w:rsidRDefault="0065371E" w:rsidP="004B1343">
            <w:pPr>
              <w:pStyle w:val="Default"/>
              <w:spacing w:before="60" w:after="60"/>
              <w:rPr>
                <w:color w:val="404040" w:themeColor="text1" w:themeTint="BF"/>
                <w:sz w:val="20"/>
                <w:szCs w:val="20"/>
              </w:rPr>
            </w:pPr>
          </w:p>
        </w:tc>
        <w:tc>
          <w:tcPr>
            <w:tcW w:w="1927" w:type="dxa"/>
          </w:tcPr>
          <w:p w14:paraId="3D9F2BA6" w14:textId="395BD5C6" w:rsidR="0065371E" w:rsidRPr="00B25A98" w:rsidRDefault="0065371E" w:rsidP="004B1343">
            <w:pPr>
              <w:pStyle w:val="Default"/>
              <w:spacing w:before="60" w:after="60"/>
              <w:rPr>
                <w:color w:val="404040" w:themeColor="text1" w:themeTint="BF"/>
                <w:sz w:val="20"/>
                <w:szCs w:val="20"/>
              </w:rPr>
            </w:pPr>
          </w:p>
        </w:tc>
      </w:tr>
      <w:tr w:rsidR="0065371E" w:rsidRPr="00B25A98" w14:paraId="0EFABC94" w14:textId="77777777" w:rsidTr="0065371E">
        <w:tc>
          <w:tcPr>
            <w:tcW w:w="1476" w:type="dxa"/>
          </w:tcPr>
          <w:p w14:paraId="0CE3BD8E" w14:textId="77777777" w:rsidR="0065371E" w:rsidRPr="00B25A98" w:rsidRDefault="0065371E" w:rsidP="004B1343">
            <w:pPr>
              <w:pStyle w:val="Default"/>
              <w:spacing w:before="60" w:after="60"/>
              <w:rPr>
                <w:color w:val="404040" w:themeColor="text1" w:themeTint="BF"/>
                <w:sz w:val="20"/>
                <w:szCs w:val="20"/>
              </w:rPr>
            </w:pPr>
            <w:r w:rsidRPr="00B25A98">
              <w:rPr>
                <w:color w:val="404040" w:themeColor="text1" w:themeTint="BF"/>
                <w:sz w:val="20"/>
                <w:szCs w:val="20"/>
              </w:rPr>
              <w:t>Team Member 4</w:t>
            </w:r>
          </w:p>
        </w:tc>
        <w:tc>
          <w:tcPr>
            <w:tcW w:w="2630" w:type="dxa"/>
          </w:tcPr>
          <w:p w14:paraId="17EBA08B" w14:textId="23C0FC85" w:rsidR="0065371E" w:rsidRPr="00DA0B04" w:rsidRDefault="0065371E" w:rsidP="004B1343">
            <w:pPr>
              <w:pStyle w:val="Default"/>
              <w:spacing w:before="60" w:after="60"/>
              <w:rPr>
                <w:color w:val="404040" w:themeColor="text1" w:themeTint="BF"/>
                <w:sz w:val="20"/>
                <w:szCs w:val="20"/>
              </w:rPr>
            </w:pPr>
          </w:p>
        </w:tc>
        <w:tc>
          <w:tcPr>
            <w:tcW w:w="2977" w:type="dxa"/>
          </w:tcPr>
          <w:p w14:paraId="05054010" w14:textId="77777777" w:rsidR="0065371E" w:rsidRPr="00B25A98" w:rsidRDefault="0065371E" w:rsidP="004B1343">
            <w:pPr>
              <w:pStyle w:val="Default"/>
              <w:spacing w:before="60" w:after="60"/>
              <w:rPr>
                <w:color w:val="404040" w:themeColor="text1" w:themeTint="BF"/>
                <w:sz w:val="20"/>
                <w:szCs w:val="20"/>
              </w:rPr>
            </w:pPr>
          </w:p>
        </w:tc>
        <w:tc>
          <w:tcPr>
            <w:tcW w:w="1927" w:type="dxa"/>
          </w:tcPr>
          <w:p w14:paraId="457AB190" w14:textId="074BE10C" w:rsidR="0065371E" w:rsidRPr="00B25A98" w:rsidRDefault="0065371E" w:rsidP="004B1343">
            <w:pPr>
              <w:pStyle w:val="Default"/>
              <w:spacing w:before="60" w:after="60"/>
              <w:rPr>
                <w:color w:val="404040" w:themeColor="text1" w:themeTint="BF"/>
                <w:sz w:val="20"/>
                <w:szCs w:val="20"/>
              </w:rPr>
            </w:pPr>
          </w:p>
        </w:tc>
      </w:tr>
      <w:tr w:rsidR="0065371E" w:rsidRPr="00B25A98" w14:paraId="5AA3C68C" w14:textId="77777777" w:rsidTr="0065371E">
        <w:tc>
          <w:tcPr>
            <w:tcW w:w="1476" w:type="dxa"/>
          </w:tcPr>
          <w:p w14:paraId="44213662" w14:textId="77777777" w:rsidR="0065371E" w:rsidRPr="00B25A98" w:rsidRDefault="0065371E" w:rsidP="004B1343">
            <w:pPr>
              <w:pStyle w:val="Default"/>
              <w:spacing w:before="60" w:after="60"/>
              <w:rPr>
                <w:color w:val="404040" w:themeColor="text1" w:themeTint="BF"/>
                <w:sz w:val="20"/>
                <w:szCs w:val="20"/>
              </w:rPr>
            </w:pPr>
            <w:r w:rsidRPr="00B25A98">
              <w:rPr>
                <w:color w:val="404040" w:themeColor="text1" w:themeTint="BF"/>
                <w:sz w:val="20"/>
                <w:szCs w:val="20"/>
              </w:rPr>
              <w:t>Team Member 5</w:t>
            </w:r>
          </w:p>
        </w:tc>
        <w:tc>
          <w:tcPr>
            <w:tcW w:w="2630" w:type="dxa"/>
          </w:tcPr>
          <w:p w14:paraId="4930256B" w14:textId="6406B6A9" w:rsidR="0065371E" w:rsidRPr="00DA0B04" w:rsidRDefault="0065371E" w:rsidP="004B1343">
            <w:pPr>
              <w:pStyle w:val="Default"/>
              <w:spacing w:before="60" w:after="60"/>
              <w:rPr>
                <w:color w:val="404040" w:themeColor="text1" w:themeTint="BF"/>
                <w:sz w:val="20"/>
                <w:szCs w:val="20"/>
              </w:rPr>
            </w:pPr>
          </w:p>
        </w:tc>
        <w:tc>
          <w:tcPr>
            <w:tcW w:w="2977" w:type="dxa"/>
          </w:tcPr>
          <w:p w14:paraId="3C591832" w14:textId="77777777" w:rsidR="0065371E" w:rsidRPr="00B25A98" w:rsidRDefault="0065371E" w:rsidP="004B1343">
            <w:pPr>
              <w:pStyle w:val="Default"/>
              <w:spacing w:before="60" w:after="60"/>
              <w:rPr>
                <w:color w:val="404040" w:themeColor="text1" w:themeTint="BF"/>
                <w:sz w:val="20"/>
                <w:szCs w:val="20"/>
              </w:rPr>
            </w:pPr>
          </w:p>
        </w:tc>
        <w:tc>
          <w:tcPr>
            <w:tcW w:w="1927" w:type="dxa"/>
          </w:tcPr>
          <w:p w14:paraId="57184F37" w14:textId="357749DB" w:rsidR="0065371E" w:rsidRPr="00B25A98" w:rsidRDefault="0065371E" w:rsidP="004B1343">
            <w:pPr>
              <w:pStyle w:val="Default"/>
              <w:spacing w:before="60" w:after="60"/>
              <w:rPr>
                <w:color w:val="404040" w:themeColor="text1" w:themeTint="BF"/>
                <w:sz w:val="20"/>
                <w:szCs w:val="20"/>
              </w:rPr>
            </w:pPr>
          </w:p>
        </w:tc>
      </w:tr>
      <w:tr w:rsidR="0065371E" w:rsidRPr="00B25A98" w14:paraId="26448913" w14:textId="77777777" w:rsidTr="0065371E">
        <w:tc>
          <w:tcPr>
            <w:tcW w:w="1476" w:type="dxa"/>
          </w:tcPr>
          <w:p w14:paraId="64EAAD19" w14:textId="65844360" w:rsidR="0065371E" w:rsidRPr="00B25A98" w:rsidRDefault="0065371E" w:rsidP="004B1343">
            <w:pPr>
              <w:pStyle w:val="Default"/>
              <w:spacing w:before="60" w:after="60"/>
              <w:rPr>
                <w:color w:val="404040" w:themeColor="text1" w:themeTint="BF"/>
                <w:sz w:val="20"/>
                <w:szCs w:val="20"/>
              </w:rPr>
            </w:pPr>
            <w:r w:rsidRPr="00B25A98">
              <w:rPr>
                <w:color w:val="404040" w:themeColor="text1" w:themeTint="BF"/>
                <w:sz w:val="20"/>
                <w:szCs w:val="20"/>
              </w:rPr>
              <w:t xml:space="preserve">Team Member </w:t>
            </w:r>
            <w:r>
              <w:rPr>
                <w:color w:val="404040" w:themeColor="text1" w:themeTint="BF"/>
                <w:sz w:val="20"/>
                <w:szCs w:val="20"/>
              </w:rPr>
              <w:t>6</w:t>
            </w:r>
          </w:p>
        </w:tc>
        <w:tc>
          <w:tcPr>
            <w:tcW w:w="2630" w:type="dxa"/>
          </w:tcPr>
          <w:p w14:paraId="19FF852E" w14:textId="6A702C87" w:rsidR="0065371E" w:rsidRPr="00DA0B04" w:rsidRDefault="0065371E" w:rsidP="004B1343">
            <w:pPr>
              <w:pStyle w:val="Default"/>
              <w:spacing w:before="60" w:after="60"/>
              <w:rPr>
                <w:color w:val="404040" w:themeColor="text1" w:themeTint="BF"/>
                <w:sz w:val="20"/>
                <w:szCs w:val="20"/>
              </w:rPr>
            </w:pPr>
          </w:p>
        </w:tc>
        <w:tc>
          <w:tcPr>
            <w:tcW w:w="2977" w:type="dxa"/>
          </w:tcPr>
          <w:p w14:paraId="07D94048" w14:textId="77777777" w:rsidR="0065371E" w:rsidRPr="00B25A98" w:rsidRDefault="0065371E" w:rsidP="004B1343">
            <w:pPr>
              <w:pStyle w:val="Default"/>
              <w:spacing w:before="60" w:after="60"/>
              <w:rPr>
                <w:color w:val="404040" w:themeColor="text1" w:themeTint="BF"/>
                <w:sz w:val="20"/>
                <w:szCs w:val="20"/>
              </w:rPr>
            </w:pPr>
          </w:p>
        </w:tc>
        <w:tc>
          <w:tcPr>
            <w:tcW w:w="1927" w:type="dxa"/>
          </w:tcPr>
          <w:p w14:paraId="7AA4FB2B" w14:textId="41021480" w:rsidR="0065371E" w:rsidRPr="00B25A98" w:rsidRDefault="0065371E" w:rsidP="004B1343">
            <w:pPr>
              <w:pStyle w:val="Default"/>
              <w:spacing w:before="60" w:after="60"/>
              <w:rPr>
                <w:color w:val="404040" w:themeColor="text1" w:themeTint="BF"/>
                <w:sz w:val="20"/>
                <w:szCs w:val="20"/>
              </w:rPr>
            </w:pPr>
          </w:p>
        </w:tc>
      </w:tr>
      <w:tr w:rsidR="0065371E" w:rsidRPr="00B25A98" w14:paraId="0BB8349E" w14:textId="77777777" w:rsidTr="0065371E">
        <w:tc>
          <w:tcPr>
            <w:tcW w:w="1476" w:type="dxa"/>
          </w:tcPr>
          <w:p w14:paraId="326EA176" w14:textId="5960E154" w:rsidR="0065371E" w:rsidRPr="00B25A98" w:rsidRDefault="0065371E" w:rsidP="004B1343">
            <w:pPr>
              <w:pStyle w:val="Default"/>
              <w:spacing w:before="60" w:after="60"/>
              <w:rPr>
                <w:color w:val="404040" w:themeColor="text1" w:themeTint="BF"/>
                <w:sz w:val="20"/>
                <w:szCs w:val="20"/>
              </w:rPr>
            </w:pPr>
            <w:r w:rsidRPr="00B25A98">
              <w:rPr>
                <w:color w:val="404040" w:themeColor="text1" w:themeTint="BF"/>
                <w:sz w:val="20"/>
                <w:szCs w:val="20"/>
              </w:rPr>
              <w:t xml:space="preserve">Team Member </w:t>
            </w:r>
            <w:r>
              <w:rPr>
                <w:color w:val="404040" w:themeColor="text1" w:themeTint="BF"/>
                <w:sz w:val="20"/>
                <w:szCs w:val="20"/>
              </w:rPr>
              <w:t>7</w:t>
            </w:r>
          </w:p>
        </w:tc>
        <w:tc>
          <w:tcPr>
            <w:tcW w:w="2630" w:type="dxa"/>
          </w:tcPr>
          <w:p w14:paraId="593508B4" w14:textId="17E726B0" w:rsidR="0065371E" w:rsidRPr="00DA0B04" w:rsidRDefault="0065371E" w:rsidP="004B1343">
            <w:pPr>
              <w:pStyle w:val="Default"/>
              <w:spacing w:before="60" w:after="60"/>
              <w:rPr>
                <w:color w:val="404040" w:themeColor="text1" w:themeTint="BF"/>
                <w:sz w:val="20"/>
                <w:szCs w:val="20"/>
              </w:rPr>
            </w:pPr>
          </w:p>
        </w:tc>
        <w:tc>
          <w:tcPr>
            <w:tcW w:w="2977" w:type="dxa"/>
          </w:tcPr>
          <w:p w14:paraId="3A6E1FC9" w14:textId="77777777" w:rsidR="0065371E" w:rsidRPr="00B25A98" w:rsidRDefault="0065371E" w:rsidP="004B1343">
            <w:pPr>
              <w:pStyle w:val="Default"/>
              <w:spacing w:before="60" w:after="60"/>
              <w:rPr>
                <w:color w:val="404040" w:themeColor="text1" w:themeTint="BF"/>
                <w:sz w:val="20"/>
                <w:szCs w:val="20"/>
              </w:rPr>
            </w:pPr>
          </w:p>
        </w:tc>
        <w:tc>
          <w:tcPr>
            <w:tcW w:w="1927" w:type="dxa"/>
          </w:tcPr>
          <w:p w14:paraId="629BBD40" w14:textId="3483AC1A" w:rsidR="0065371E" w:rsidRPr="00B25A98" w:rsidRDefault="0065371E" w:rsidP="004B1343">
            <w:pPr>
              <w:pStyle w:val="Default"/>
              <w:spacing w:before="60" w:after="60"/>
              <w:rPr>
                <w:color w:val="404040" w:themeColor="text1" w:themeTint="BF"/>
                <w:sz w:val="20"/>
                <w:szCs w:val="20"/>
              </w:rPr>
            </w:pPr>
          </w:p>
        </w:tc>
      </w:tr>
    </w:tbl>
    <w:p w14:paraId="6BEC4675" w14:textId="5804D355" w:rsidR="003126EB" w:rsidRDefault="003126EB" w:rsidP="00B25A98"/>
    <w:p w14:paraId="4C2C41FD" w14:textId="539CB1C9" w:rsidR="003126EB" w:rsidRDefault="003126EB" w:rsidP="00B25A98">
      <w:r>
        <w:t>Supervisors’ Information:</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62"/>
        <w:gridCol w:w="2835"/>
        <w:gridCol w:w="1815"/>
        <w:gridCol w:w="2098"/>
      </w:tblGrid>
      <w:tr w:rsidR="003126EB" w:rsidRPr="00B25A98" w14:paraId="61326F7B" w14:textId="77777777" w:rsidTr="00EF26F8">
        <w:tc>
          <w:tcPr>
            <w:tcW w:w="1256" w:type="pct"/>
          </w:tcPr>
          <w:p w14:paraId="15B51C58" w14:textId="77777777" w:rsidR="003126EB" w:rsidRPr="00B25A98" w:rsidRDefault="003126EB" w:rsidP="004B1343">
            <w:pPr>
              <w:pStyle w:val="Default"/>
              <w:spacing w:before="60" w:after="60"/>
              <w:jc w:val="center"/>
              <w:rPr>
                <w:color w:val="404040" w:themeColor="text1" w:themeTint="BF"/>
                <w:sz w:val="20"/>
                <w:szCs w:val="20"/>
              </w:rPr>
            </w:pPr>
            <w:r w:rsidRPr="00B25A98">
              <w:rPr>
                <w:color w:val="404040" w:themeColor="text1" w:themeTint="BF"/>
                <w:sz w:val="20"/>
                <w:szCs w:val="20"/>
              </w:rPr>
              <w:t>Name of Supervisors/PI</w:t>
            </w:r>
          </w:p>
        </w:tc>
        <w:tc>
          <w:tcPr>
            <w:tcW w:w="1573" w:type="pct"/>
          </w:tcPr>
          <w:p w14:paraId="600D0614" w14:textId="77777777" w:rsidR="003126EB" w:rsidRPr="00B25A98" w:rsidRDefault="003126EB" w:rsidP="004B1343">
            <w:pPr>
              <w:pStyle w:val="Default"/>
              <w:spacing w:before="60" w:after="60"/>
              <w:jc w:val="center"/>
              <w:rPr>
                <w:color w:val="404040" w:themeColor="text1" w:themeTint="BF"/>
                <w:sz w:val="20"/>
                <w:szCs w:val="20"/>
              </w:rPr>
            </w:pPr>
            <w:r w:rsidRPr="00B25A98">
              <w:rPr>
                <w:color w:val="404040" w:themeColor="text1" w:themeTint="BF"/>
                <w:sz w:val="20"/>
                <w:szCs w:val="20"/>
              </w:rPr>
              <w:t>Email Address</w:t>
            </w:r>
          </w:p>
        </w:tc>
        <w:tc>
          <w:tcPr>
            <w:tcW w:w="1007" w:type="pct"/>
          </w:tcPr>
          <w:p w14:paraId="6EAF0A40" w14:textId="77777777" w:rsidR="003126EB" w:rsidRPr="00B25A98" w:rsidRDefault="003126EB" w:rsidP="004B1343">
            <w:pPr>
              <w:pStyle w:val="Default"/>
              <w:spacing w:before="60" w:after="60"/>
              <w:jc w:val="center"/>
              <w:rPr>
                <w:color w:val="404040" w:themeColor="text1" w:themeTint="BF"/>
                <w:sz w:val="20"/>
                <w:szCs w:val="20"/>
              </w:rPr>
            </w:pPr>
            <w:r w:rsidRPr="00B25A98">
              <w:rPr>
                <w:color w:val="404040" w:themeColor="text1" w:themeTint="BF"/>
                <w:sz w:val="20"/>
                <w:szCs w:val="20"/>
              </w:rPr>
              <w:t>Tel No.</w:t>
            </w:r>
          </w:p>
        </w:tc>
        <w:tc>
          <w:tcPr>
            <w:tcW w:w="1164" w:type="pct"/>
          </w:tcPr>
          <w:p w14:paraId="4C29230C" w14:textId="77777777" w:rsidR="003126EB" w:rsidRPr="00B25A98" w:rsidRDefault="003126EB" w:rsidP="004B1343">
            <w:pPr>
              <w:pStyle w:val="Default"/>
              <w:spacing w:before="60" w:after="60"/>
              <w:jc w:val="center"/>
              <w:rPr>
                <w:color w:val="404040" w:themeColor="text1" w:themeTint="BF"/>
                <w:sz w:val="20"/>
                <w:szCs w:val="20"/>
              </w:rPr>
            </w:pPr>
            <w:proofErr w:type="spellStart"/>
            <w:r w:rsidRPr="00B25A98">
              <w:rPr>
                <w:color w:val="404040" w:themeColor="text1" w:themeTint="BF"/>
                <w:sz w:val="20"/>
                <w:szCs w:val="20"/>
              </w:rPr>
              <w:t>IChemE</w:t>
            </w:r>
            <w:proofErr w:type="spellEnd"/>
            <w:r w:rsidRPr="00B25A98">
              <w:rPr>
                <w:color w:val="404040" w:themeColor="text1" w:themeTint="BF"/>
                <w:sz w:val="20"/>
                <w:szCs w:val="20"/>
              </w:rPr>
              <w:t xml:space="preserve"> Membership Number (if any)</w:t>
            </w:r>
          </w:p>
        </w:tc>
      </w:tr>
      <w:tr w:rsidR="00EF26F8" w:rsidRPr="00B25A98" w14:paraId="228F7678" w14:textId="77777777" w:rsidTr="00EF26F8">
        <w:tc>
          <w:tcPr>
            <w:tcW w:w="1256" w:type="pct"/>
          </w:tcPr>
          <w:p w14:paraId="66EB9FA4" w14:textId="6F51E5B3" w:rsidR="00EF26F8" w:rsidRPr="00EF26F8" w:rsidRDefault="00EF26F8" w:rsidP="004B1343">
            <w:pPr>
              <w:pStyle w:val="Default"/>
              <w:spacing w:before="60" w:after="60"/>
              <w:rPr>
                <w:color w:val="404040" w:themeColor="text1" w:themeTint="BF"/>
                <w:sz w:val="20"/>
                <w:szCs w:val="20"/>
              </w:rPr>
            </w:pPr>
          </w:p>
        </w:tc>
        <w:tc>
          <w:tcPr>
            <w:tcW w:w="1573" w:type="pct"/>
          </w:tcPr>
          <w:p w14:paraId="78584E3C" w14:textId="43EACB66" w:rsidR="00EF26F8" w:rsidRPr="00EF26F8" w:rsidRDefault="00EF26F8" w:rsidP="004B1343">
            <w:pPr>
              <w:pStyle w:val="Default"/>
              <w:spacing w:before="60" w:after="60"/>
              <w:rPr>
                <w:color w:val="404040" w:themeColor="text1" w:themeTint="BF"/>
                <w:sz w:val="20"/>
                <w:szCs w:val="20"/>
              </w:rPr>
            </w:pPr>
          </w:p>
        </w:tc>
        <w:tc>
          <w:tcPr>
            <w:tcW w:w="1007" w:type="pct"/>
          </w:tcPr>
          <w:p w14:paraId="6EBE5712" w14:textId="6A2D133F" w:rsidR="00EF26F8" w:rsidRPr="00EF26F8" w:rsidRDefault="00EF26F8" w:rsidP="004B1343">
            <w:pPr>
              <w:pStyle w:val="Default"/>
              <w:spacing w:before="60" w:after="60"/>
              <w:rPr>
                <w:color w:val="404040" w:themeColor="text1" w:themeTint="BF"/>
                <w:sz w:val="20"/>
                <w:szCs w:val="20"/>
              </w:rPr>
            </w:pPr>
          </w:p>
        </w:tc>
        <w:tc>
          <w:tcPr>
            <w:tcW w:w="1164" w:type="pct"/>
          </w:tcPr>
          <w:p w14:paraId="171F305F" w14:textId="135C25B9" w:rsidR="00EF26F8" w:rsidRPr="00EF26F8" w:rsidRDefault="00EF26F8" w:rsidP="004B1343">
            <w:pPr>
              <w:pStyle w:val="Default"/>
              <w:spacing w:before="60" w:after="60"/>
              <w:rPr>
                <w:color w:val="404040" w:themeColor="text1" w:themeTint="BF"/>
                <w:sz w:val="20"/>
                <w:szCs w:val="20"/>
              </w:rPr>
            </w:pPr>
          </w:p>
        </w:tc>
      </w:tr>
      <w:tr w:rsidR="00EF26F8" w:rsidRPr="00B25A98" w14:paraId="67A8700C" w14:textId="77777777" w:rsidTr="00EF26F8">
        <w:tc>
          <w:tcPr>
            <w:tcW w:w="1256" w:type="pct"/>
          </w:tcPr>
          <w:p w14:paraId="74C097C8" w14:textId="195CE745" w:rsidR="00EF26F8" w:rsidRPr="00EF26F8" w:rsidRDefault="00EF26F8" w:rsidP="004B1343">
            <w:pPr>
              <w:pStyle w:val="Default"/>
              <w:spacing w:before="60" w:after="60"/>
              <w:rPr>
                <w:color w:val="404040" w:themeColor="text1" w:themeTint="BF"/>
                <w:sz w:val="20"/>
                <w:szCs w:val="20"/>
              </w:rPr>
            </w:pPr>
          </w:p>
        </w:tc>
        <w:tc>
          <w:tcPr>
            <w:tcW w:w="1573" w:type="pct"/>
          </w:tcPr>
          <w:p w14:paraId="1B8BCAB8" w14:textId="411F0633" w:rsidR="00EF26F8" w:rsidRPr="00EF26F8" w:rsidRDefault="00EF26F8" w:rsidP="004B1343">
            <w:pPr>
              <w:pStyle w:val="Default"/>
              <w:spacing w:before="60" w:after="60"/>
              <w:rPr>
                <w:color w:val="404040" w:themeColor="text1" w:themeTint="BF"/>
                <w:sz w:val="20"/>
                <w:szCs w:val="20"/>
              </w:rPr>
            </w:pPr>
          </w:p>
        </w:tc>
        <w:tc>
          <w:tcPr>
            <w:tcW w:w="1007" w:type="pct"/>
          </w:tcPr>
          <w:p w14:paraId="5CECC072" w14:textId="13F8CF1D" w:rsidR="00EF26F8" w:rsidRPr="00EF26F8" w:rsidRDefault="00EF26F8" w:rsidP="004B1343">
            <w:pPr>
              <w:pStyle w:val="Default"/>
              <w:spacing w:before="60" w:after="60"/>
              <w:rPr>
                <w:color w:val="404040" w:themeColor="text1" w:themeTint="BF"/>
                <w:sz w:val="20"/>
                <w:szCs w:val="20"/>
              </w:rPr>
            </w:pPr>
          </w:p>
        </w:tc>
        <w:tc>
          <w:tcPr>
            <w:tcW w:w="1164" w:type="pct"/>
          </w:tcPr>
          <w:p w14:paraId="019FB9D2" w14:textId="528A8613" w:rsidR="00EF26F8" w:rsidRPr="00EF26F8" w:rsidRDefault="00EF26F8" w:rsidP="004B1343">
            <w:pPr>
              <w:pStyle w:val="Default"/>
              <w:spacing w:before="60" w:after="60"/>
              <w:rPr>
                <w:color w:val="404040" w:themeColor="text1" w:themeTint="BF"/>
                <w:sz w:val="20"/>
                <w:szCs w:val="20"/>
              </w:rPr>
            </w:pPr>
          </w:p>
        </w:tc>
      </w:tr>
      <w:tr w:rsidR="00EF26F8" w:rsidRPr="00B25A98" w14:paraId="2EA19A58" w14:textId="77777777" w:rsidTr="00EF26F8">
        <w:tc>
          <w:tcPr>
            <w:tcW w:w="1256" w:type="pct"/>
          </w:tcPr>
          <w:p w14:paraId="43DF767E" w14:textId="3AA062D4" w:rsidR="00EF26F8" w:rsidRPr="00EF26F8" w:rsidRDefault="00EF26F8" w:rsidP="004B1343">
            <w:pPr>
              <w:pStyle w:val="Default"/>
              <w:spacing w:before="60" w:after="60"/>
              <w:rPr>
                <w:color w:val="404040" w:themeColor="text1" w:themeTint="BF"/>
                <w:sz w:val="20"/>
                <w:szCs w:val="20"/>
              </w:rPr>
            </w:pPr>
          </w:p>
        </w:tc>
        <w:tc>
          <w:tcPr>
            <w:tcW w:w="1573" w:type="pct"/>
          </w:tcPr>
          <w:p w14:paraId="6ED1A7EC" w14:textId="007D3324" w:rsidR="00EF26F8" w:rsidRPr="00EF26F8" w:rsidRDefault="00EF26F8" w:rsidP="004B1343">
            <w:pPr>
              <w:pStyle w:val="Default"/>
              <w:spacing w:before="60" w:after="60"/>
              <w:rPr>
                <w:color w:val="404040" w:themeColor="text1" w:themeTint="BF"/>
                <w:sz w:val="20"/>
                <w:szCs w:val="20"/>
              </w:rPr>
            </w:pPr>
          </w:p>
        </w:tc>
        <w:tc>
          <w:tcPr>
            <w:tcW w:w="1007" w:type="pct"/>
          </w:tcPr>
          <w:p w14:paraId="7C23F501" w14:textId="4A9E2BF5" w:rsidR="00EF26F8" w:rsidRPr="00EF26F8" w:rsidRDefault="00EF26F8" w:rsidP="004B1343">
            <w:pPr>
              <w:pStyle w:val="Default"/>
              <w:spacing w:before="60" w:after="60"/>
              <w:rPr>
                <w:color w:val="404040" w:themeColor="text1" w:themeTint="BF"/>
                <w:sz w:val="20"/>
                <w:szCs w:val="20"/>
              </w:rPr>
            </w:pPr>
          </w:p>
        </w:tc>
        <w:tc>
          <w:tcPr>
            <w:tcW w:w="1164" w:type="pct"/>
          </w:tcPr>
          <w:p w14:paraId="0A7B1357" w14:textId="55A62068" w:rsidR="00EF26F8" w:rsidRPr="00EF26F8" w:rsidRDefault="00EF26F8" w:rsidP="004B1343">
            <w:pPr>
              <w:pStyle w:val="Default"/>
              <w:spacing w:before="60" w:after="60"/>
              <w:rPr>
                <w:color w:val="404040" w:themeColor="text1" w:themeTint="BF"/>
                <w:sz w:val="20"/>
                <w:szCs w:val="20"/>
              </w:rPr>
            </w:pPr>
          </w:p>
        </w:tc>
      </w:tr>
      <w:tr w:rsidR="00EF26F8" w:rsidRPr="00B25A98" w14:paraId="54D84E9C" w14:textId="77777777" w:rsidTr="00EF26F8">
        <w:tc>
          <w:tcPr>
            <w:tcW w:w="1256" w:type="pct"/>
          </w:tcPr>
          <w:p w14:paraId="08AADC1E" w14:textId="26FBA84B" w:rsidR="00EF26F8" w:rsidRPr="00EF26F8" w:rsidRDefault="00EF26F8" w:rsidP="004B1343">
            <w:pPr>
              <w:pStyle w:val="Default"/>
              <w:spacing w:before="60" w:after="60"/>
              <w:rPr>
                <w:color w:val="404040" w:themeColor="text1" w:themeTint="BF"/>
                <w:sz w:val="20"/>
                <w:szCs w:val="20"/>
              </w:rPr>
            </w:pPr>
          </w:p>
        </w:tc>
        <w:tc>
          <w:tcPr>
            <w:tcW w:w="1573" w:type="pct"/>
          </w:tcPr>
          <w:p w14:paraId="1DCB1C94" w14:textId="7EF97397" w:rsidR="00EF26F8" w:rsidRPr="00EF26F8" w:rsidRDefault="00EF26F8" w:rsidP="004B1343">
            <w:pPr>
              <w:pStyle w:val="Default"/>
              <w:spacing w:before="60" w:after="60"/>
              <w:rPr>
                <w:color w:val="404040" w:themeColor="text1" w:themeTint="BF"/>
                <w:sz w:val="20"/>
                <w:szCs w:val="20"/>
              </w:rPr>
            </w:pPr>
          </w:p>
        </w:tc>
        <w:tc>
          <w:tcPr>
            <w:tcW w:w="1007" w:type="pct"/>
          </w:tcPr>
          <w:p w14:paraId="14141DA7" w14:textId="04503CFD" w:rsidR="00EF26F8" w:rsidRPr="00EF26F8" w:rsidRDefault="00EF26F8" w:rsidP="004B1343">
            <w:pPr>
              <w:pStyle w:val="Default"/>
              <w:spacing w:before="60" w:after="60"/>
              <w:rPr>
                <w:color w:val="404040" w:themeColor="text1" w:themeTint="BF"/>
                <w:sz w:val="20"/>
                <w:szCs w:val="20"/>
              </w:rPr>
            </w:pPr>
          </w:p>
        </w:tc>
        <w:tc>
          <w:tcPr>
            <w:tcW w:w="1164" w:type="pct"/>
          </w:tcPr>
          <w:p w14:paraId="62C258DF" w14:textId="61360A4C" w:rsidR="00EF26F8" w:rsidRPr="00EF26F8" w:rsidRDefault="00EF26F8" w:rsidP="004B1343">
            <w:pPr>
              <w:pStyle w:val="Default"/>
              <w:spacing w:before="60" w:after="60"/>
              <w:rPr>
                <w:color w:val="404040" w:themeColor="text1" w:themeTint="BF"/>
                <w:sz w:val="20"/>
                <w:szCs w:val="20"/>
              </w:rPr>
            </w:pPr>
          </w:p>
        </w:tc>
      </w:tr>
    </w:tbl>
    <w:p w14:paraId="3D5D5AC4" w14:textId="77777777" w:rsidR="003126EB" w:rsidRDefault="003126EB" w:rsidP="00B25A98"/>
    <w:p w14:paraId="5F569B20" w14:textId="77777777" w:rsidR="007A0BEE" w:rsidRDefault="007A0BEE" w:rsidP="00B25A98"/>
    <w:p w14:paraId="4C0E690B" w14:textId="47D2DAE8" w:rsidR="007A0BEE" w:rsidRDefault="007A0BEE" w:rsidP="00B25A98">
      <w:r>
        <w:br w:type="page"/>
      </w:r>
    </w:p>
    <w:p w14:paraId="7F24CBD9" w14:textId="282F9D66" w:rsidR="007A0BEE" w:rsidRDefault="00B25A98" w:rsidP="00B25A98">
      <w:pPr>
        <w:pStyle w:val="ListParagraph"/>
        <w:numPr>
          <w:ilvl w:val="0"/>
          <w:numId w:val="4"/>
        </w:numPr>
        <w:rPr>
          <w:b/>
          <w:bCs/>
        </w:rPr>
      </w:pPr>
      <w:r>
        <w:rPr>
          <w:b/>
          <w:bCs/>
        </w:rPr>
        <w:lastRenderedPageBreak/>
        <w:t>Details of Final Year Design</w:t>
      </w:r>
    </w:p>
    <w:p w14:paraId="6BFB8DA6" w14:textId="6E7B04EC" w:rsidR="00B25A98" w:rsidRPr="00B25A98" w:rsidRDefault="00B25A98" w:rsidP="00B25A98">
      <w:pPr>
        <w:rPr>
          <w:i/>
          <w:iCs/>
          <w:color w:val="808080" w:themeColor="background1" w:themeShade="80"/>
        </w:rPr>
      </w:pPr>
      <w:r w:rsidRPr="00B25A98">
        <w:rPr>
          <w:i/>
          <w:iCs/>
          <w:color w:val="808080" w:themeColor="background1" w:themeShade="80"/>
        </w:rPr>
        <w:t xml:space="preserve">Please complete the three </w:t>
      </w:r>
      <w:r>
        <w:rPr>
          <w:i/>
          <w:iCs/>
          <w:color w:val="808080" w:themeColor="background1" w:themeShade="80"/>
        </w:rPr>
        <w:t xml:space="preserve">required </w:t>
      </w:r>
      <w:r w:rsidRPr="00B25A98">
        <w:rPr>
          <w:i/>
          <w:iCs/>
          <w:color w:val="808080" w:themeColor="background1" w:themeShade="80"/>
        </w:rPr>
        <w:t>sections (1, 2, 3) below.</w:t>
      </w:r>
    </w:p>
    <w:p w14:paraId="456ACFD9" w14:textId="77777777" w:rsidR="00B25A98" w:rsidRDefault="00B25A98" w:rsidP="00B25A98"/>
    <w:p w14:paraId="3443A6B2" w14:textId="58252187" w:rsidR="00B25A98" w:rsidRDefault="00B25A98" w:rsidP="00B25A98">
      <w:pPr>
        <w:pStyle w:val="ListParagraph"/>
        <w:numPr>
          <w:ilvl w:val="0"/>
          <w:numId w:val="5"/>
        </w:numPr>
      </w:pPr>
      <w:r>
        <w:t>Executive summary of Final Year Design (max 300 words).</w:t>
      </w:r>
    </w:p>
    <w:p w14:paraId="23840D9D" w14:textId="64EB59BA" w:rsidR="00B25A98" w:rsidRDefault="00B25A98" w:rsidP="00B25A98">
      <w:pPr>
        <w:pStyle w:val="ListParagraph"/>
        <w:rPr>
          <w:i/>
          <w:iCs/>
          <w:color w:val="808080" w:themeColor="background1" w:themeShade="80"/>
        </w:rPr>
      </w:pPr>
      <w:r>
        <w:rPr>
          <w:i/>
          <w:iCs/>
          <w:color w:val="808080" w:themeColor="background1" w:themeShade="80"/>
        </w:rPr>
        <w:t>Please enter your response in the box below.</w:t>
      </w:r>
    </w:p>
    <w:p w14:paraId="33DE1527" w14:textId="77777777" w:rsidR="00B25A98" w:rsidRPr="00B25A98" w:rsidRDefault="00B25A98" w:rsidP="00B25A98">
      <w:pPr>
        <w:pStyle w:val="ListParagraph"/>
        <w:rPr>
          <w:i/>
          <w:iCs/>
          <w:color w:val="808080" w:themeColor="background1" w:themeShade="80"/>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10"/>
      </w:tblGrid>
      <w:tr w:rsidR="00B25A98" w14:paraId="429B8483" w14:textId="77777777" w:rsidTr="00B25A98">
        <w:tc>
          <w:tcPr>
            <w:tcW w:w="9010" w:type="dxa"/>
          </w:tcPr>
          <w:p w14:paraId="50CCA110" w14:textId="3FE8D57A" w:rsidR="00B25A98" w:rsidRDefault="00B25A98" w:rsidP="00EF26F8"/>
          <w:p w14:paraId="632CA3F9" w14:textId="22B6905A" w:rsidR="00B25A98" w:rsidRDefault="00B25A98" w:rsidP="00B25A98"/>
        </w:tc>
      </w:tr>
    </w:tbl>
    <w:p w14:paraId="723A351D" w14:textId="4F024975" w:rsidR="00B25A98" w:rsidRDefault="00B25A98" w:rsidP="00B25A98"/>
    <w:p w14:paraId="25C8E240" w14:textId="77777777" w:rsidR="00B25A98" w:rsidRDefault="00B25A98" w:rsidP="00B25A98"/>
    <w:p w14:paraId="4BD5A842" w14:textId="1C0B0426" w:rsidR="00B25A98" w:rsidRDefault="00B25A98" w:rsidP="00B25A98">
      <w:pPr>
        <w:pStyle w:val="ListParagraph"/>
        <w:numPr>
          <w:ilvl w:val="0"/>
          <w:numId w:val="5"/>
        </w:numPr>
      </w:pPr>
      <w:r w:rsidRPr="00B25A98">
        <w:t>Significance and contribution of Final Year Design towards the development of palm oil industry</w:t>
      </w:r>
      <w:r>
        <w:t xml:space="preserve"> (max 300 words).</w:t>
      </w:r>
    </w:p>
    <w:p w14:paraId="6DAADD8D" w14:textId="69DE582D" w:rsidR="00B25A98" w:rsidRDefault="00B25A98" w:rsidP="00B25A98">
      <w:pPr>
        <w:pStyle w:val="ListParagraph"/>
        <w:rPr>
          <w:i/>
          <w:iCs/>
          <w:color w:val="808080" w:themeColor="background1" w:themeShade="80"/>
        </w:rPr>
      </w:pPr>
      <w:r>
        <w:rPr>
          <w:i/>
          <w:iCs/>
          <w:color w:val="808080" w:themeColor="background1" w:themeShade="80"/>
        </w:rPr>
        <w:t>Please enter your response in the box below.</w:t>
      </w:r>
    </w:p>
    <w:p w14:paraId="11E99C7A" w14:textId="77777777" w:rsidR="00B25A98" w:rsidRDefault="00B25A98" w:rsidP="00B25A98">
      <w:pPr>
        <w:pStyle w:val="ListParagraph"/>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10"/>
      </w:tblGrid>
      <w:tr w:rsidR="00B25A98" w14:paraId="0C70AB7B" w14:textId="77777777" w:rsidTr="004A7C01">
        <w:tc>
          <w:tcPr>
            <w:tcW w:w="9010" w:type="dxa"/>
          </w:tcPr>
          <w:p w14:paraId="24547BFB" w14:textId="128A0D0D" w:rsidR="00B25A98" w:rsidRDefault="00B25A98" w:rsidP="00B25A98"/>
          <w:p w14:paraId="62CDCE50" w14:textId="21325E33" w:rsidR="00B25A98" w:rsidRDefault="00B25A98" w:rsidP="00B25A98"/>
        </w:tc>
      </w:tr>
    </w:tbl>
    <w:p w14:paraId="596F4E0C" w14:textId="77777777" w:rsidR="00B25A98" w:rsidRDefault="00B25A98" w:rsidP="00B25A98"/>
    <w:p w14:paraId="520F33DA" w14:textId="77777777" w:rsidR="00B25A98" w:rsidRDefault="00B25A98" w:rsidP="00B25A98"/>
    <w:p w14:paraId="73183C7F" w14:textId="4A433BA1" w:rsidR="00B25A98" w:rsidRDefault="00B25A98" w:rsidP="00B25A98">
      <w:pPr>
        <w:pStyle w:val="ListParagraph"/>
        <w:numPr>
          <w:ilvl w:val="0"/>
          <w:numId w:val="5"/>
        </w:numPr>
      </w:pPr>
      <w:r w:rsidRPr="00B25A98">
        <w:t xml:space="preserve">Significance and contribution of Final Year Design towards the sustainability of palm oil industry and environments </w:t>
      </w:r>
      <w:r w:rsidR="00577101">
        <w:t xml:space="preserve">(e.g., </w:t>
      </w:r>
      <w:r w:rsidR="000B4ED4">
        <w:t xml:space="preserve">extensive demonstration on how </w:t>
      </w:r>
      <w:r w:rsidR="00577101">
        <w:t>waste</w:t>
      </w:r>
      <w:r w:rsidR="000B4ED4">
        <w:t xml:space="preserve"> is managed and</w:t>
      </w:r>
      <w:r w:rsidR="00577101">
        <w:t xml:space="preserve"> minimiz</w:t>
      </w:r>
      <w:r w:rsidR="000B4ED4">
        <w:t>ed;</w:t>
      </w:r>
      <w:r w:rsidR="00577101">
        <w:t xml:space="preserve"> and </w:t>
      </w:r>
      <w:r w:rsidR="000B4ED4">
        <w:t xml:space="preserve">how </w:t>
      </w:r>
      <w:r w:rsidR="00577101">
        <w:t xml:space="preserve">process efficiency </w:t>
      </w:r>
      <w:r w:rsidR="000B4ED4">
        <w:t xml:space="preserve">is </w:t>
      </w:r>
      <w:r w:rsidR="00577101">
        <w:t>enhance</w:t>
      </w:r>
      <w:r w:rsidR="000B4ED4">
        <w:t>d and optimized</w:t>
      </w:r>
      <w:r w:rsidR="00577101">
        <w:t xml:space="preserve">) </w:t>
      </w:r>
      <w:r w:rsidRPr="00B25A98">
        <w:t>as a whole</w:t>
      </w:r>
      <w:r>
        <w:t xml:space="preserve"> (max 300 words).</w:t>
      </w:r>
    </w:p>
    <w:p w14:paraId="6709FC12" w14:textId="4A24BDE6" w:rsidR="00B25A98" w:rsidRDefault="00B25A98" w:rsidP="00B25A98">
      <w:pPr>
        <w:pStyle w:val="ListParagraph"/>
        <w:rPr>
          <w:i/>
          <w:iCs/>
          <w:color w:val="808080" w:themeColor="background1" w:themeShade="80"/>
        </w:rPr>
      </w:pPr>
      <w:r>
        <w:rPr>
          <w:i/>
          <w:iCs/>
          <w:color w:val="808080" w:themeColor="background1" w:themeShade="80"/>
        </w:rPr>
        <w:t>Please enter your response in the box below.</w:t>
      </w:r>
    </w:p>
    <w:p w14:paraId="7E9608A0" w14:textId="77777777" w:rsidR="00B25A98" w:rsidRDefault="00B25A98" w:rsidP="00B25A98">
      <w:pPr>
        <w:pStyle w:val="ListParagraph"/>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10"/>
      </w:tblGrid>
      <w:tr w:rsidR="00B25A98" w14:paraId="773DF57C" w14:textId="77777777" w:rsidTr="004A7C01">
        <w:tc>
          <w:tcPr>
            <w:tcW w:w="9010" w:type="dxa"/>
          </w:tcPr>
          <w:p w14:paraId="051839A6" w14:textId="32ED4A76" w:rsidR="00B25A98" w:rsidRDefault="00B25A98" w:rsidP="004A7C01"/>
          <w:p w14:paraId="0D68597E" w14:textId="77777777" w:rsidR="00B25A98" w:rsidRDefault="00B25A98" w:rsidP="004A7C01"/>
        </w:tc>
      </w:tr>
    </w:tbl>
    <w:p w14:paraId="1EFF9786" w14:textId="78DA4A49" w:rsidR="00B25A98" w:rsidRDefault="00B25A98" w:rsidP="00B25A98"/>
    <w:p w14:paraId="6960DA96" w14:textId="77777777" w:rsidR="002D161D" w:rsidRDefault="002D161D" w:rsidP="00B25A98"/>
    <w:p w14:paraId="25F35DB1" w14:textId="12ED6587" w:rsidR="002D161D" w:rsidRDefault="00412BB4" w:rsidP="00281973">
      <w:pPr>
        <w:pStyle w:val="ListParagraph"/>
        <w:numPr>
          <w:ilvl w:val="0"/>
          <w:numId w:val="5"/>
        </w:numPr>
      </w:pPr>
      <w:r>
        <w:t>Specifically describe</w:t>
      </w:r>
      <w:r w:rsidR="00281973">
        <w:t xml:space="preserve"> the intervention that has </w:t>
      </w:r>
      <w:r w:rsidR="002E1C57">
        <w:t xml:space="preserve">been </w:t>
      </w:r>
      <w:r w:rsidR="00281973">
        <w:t xml:space="preserve">incorporated into </w:t>
      </w:r>
      <w:r w:rsidR="002E1C57">
        <w:t>the</w:t>
      </w:r>
      <w:r w:rsidR="00281973">
        <w:t xml:space="preserve"> design to tackle/cater </w:t>
      </w:r>
      <w:r w:rsidR="00BD0B80">
        <w:t xml:space="preserve">to </w:t>
      </w:r>
      <w:r w:rsidR="00281973">
        <w:t xml:space="preserve">the attainment </w:t>
      </w:r>
      <w:r w:rsidR="00BD0B80">
        <w:t xml:space="preserve">of </w:t>
      </w:r>
      <w:r w:rsidR="00F00261">
        <w:t>Sustainable Development Goals (SDGs)</w:t>
      </w:r>
      <w:r w:rsidR="00281973">
        <w:t xml:space="preserve"> (max 300 words).</w:t>
      </w:r>
      <w:r w:rsidR="00F83574">
        <w:t xml:space="preserve"> Note: can link to more than one SDG provided it is relevant</w:t>
      </w:r>
      <w:r w:rsidR="000B4ED4">
        <w:t>;</w:t>
      </w:r>
      <w:r w:rsidR="00577101">
        <w:t xml:space="preserve"> the in-depth level of the demonstration will be </w:t>
      </w:r>
      <w:proofErr w:type="gramStart"/>
      <w:r w:rsidR="00577101">
        <w:t>taken into account</w:t>
      </w:r>
      <w:proofErr w:type="gramEnd"/>
      <w:r w:rsidR="00577101">
        <w:t xml:space="preserve">. </w:t>
      </w:r>
    </w:p>
    <w:p w14:paraId="045E27F2" w14:textId="77777777" w:rsidR="002D161D" w:rsidRDefault="002D161D" w:rsidP="002D161D">
      <w:pPr>
        <w:pStyle w:val="ListParagraph"/>
        <w:rPr>
          <w:i/>
          <w:iCs/>
          <w:color w:val="808080" w:themeColor="background1" w:themeShade="80"/>
        </w:rPr>
      </w:pPr>
      <w:r>
        <w:rPr>
          <w:i/>
          <w:iCs/>
          <w:color w:val="808080" w:themeColor="background1" w:themeShade="80"/>
        </w:rPr>
        <w:t>Please enter your response in the box below.</w:t>
      </w:r>
    </w:p>
    <w:p w14:paraId="2B2F1DD2" w14:textId="77777777" w:rsidR="002D161D" w:rsidRDefault="002D161D" w:rsidP="002D161D">
      <w:pPr>
        <w:pStyle w:val="ListParagraph"/>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10"/>
      </w:tblGrid>
      <w:tr w:rsidR="002D161D" w14:paraId="4033EB2F" w14:textId="77777777" w:rsidTr="00046648">
        <w:tc>
          <w:tcPr>
            <w:tcW w:w="9010" w:type="dxa"/>
          </w:tcPr>
          <w:p w14:paraId="4997CFE3" w14:textId="77777777" w:rsidR="002D161D" w:rsidRDefault="002D161D" w:rsidP="00046648"/>
          <w:p w14:paraId="600F260F" w14:textId="77777777" w:rsidR="002D161D" w:rsidRDefault="002D161D" w:rsidP="00046648"/>
        </w:tc>
      </w:tr>
    </w:tbl>
    <w:p w14:paraId="22D24CD5" w14:textId="77777777" w:rsidR="002D161D" w:rsidRDefault="002D161D" w:rsidP="002D161D"/>
    <w:p w14:paraId="31B5D5D2" w14:textId="37299526" w:rsidR="00B25A98" w:rsidRDefault="00B25A98" w:rsidP="00B25A98"/>
    <w:p w14:paraId="33350589" w14:textId="16104E67" w:rsidR="00B25A98" w:rsidRDefault="00B25A98" w:rsidP="00B25A98">
      <w:r>
        <w:br w:type="page"/>
      </w:r>
    </w:p>
    <w:p w14:paraId="2099896E" w14:textId="4CF02182" w:rsidR="00ED18E2" w:rsidRDefault="00ED18E2" w:rsidP="00B25A98"/>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10"/>
      </w:tblGrid>
      <w:tr w:rsidR="004B1343" w:rsidRPr="004B1343" w14:paraId="0B4DDD94" w14:textId="77777777" w:rsidTr="004A7C01">
        <w:tc>
          <w:tcPr>
            <w:tcW w:w="9010" w:type="dxa"/>
          </w:tcPr>
          <w:p w14:paraId="793682C8" w14:textId="77777777" w:rsidR="00B25A98" w:rsidRPr="004B1343" w:rsidRDefault="00B25A98" w:rsidP="00B25A98">
            <w:pPr>
              <w:pStyle w:val="Default"/>
              <w:rPr>
                <w:b/>
                <w:color w:val="404040" w:themeColor="text1" w:themeTint="BF"/>
              </w:rPr>
            </w:pPr>
            <w:r w:rsidRPr="004B1343">
              <w:rPr>
                <w:b/>
                <w:color w:val="404040" w:themeColor="text1" w:themeTint="BF"/>
              </w:rPr>
              <w:t xml:space="preserve">Notes for Applicants: </w:t>
            </w:r>
          </w:p>
          <w:p w14:paraId="3B443CF9" w14:textId="3C5A81C7" w:rsidR="00B25A98" w:rsidRPr="004B1343" w:rsidRDefault="00B25A98" w:rsidP="002665EF">
            <w:pPr>
              <w:pStyle w:val="ListParagraph"/>
              <w:numPr>
                <w:ilvl w:val="0"/>
                <w:numId w:val="1"/>
              </w:numPr>
              <w:jc w:val="both"/>
              <w:rPr>
                <w:color w:val="404040" w:themeColor="text1" w:themeTint="BF"/>
              </w:rPr>
            </w:pPr>
            <w:r w:rsidRPr="004B1343">
              <w:rPr>
                <w:color w:val="404040" w:themeColor="text1" w:themeTint="BF"/>
              </w:rPr>
              <w:t>POPSIG welcomes applications from all universities, provided the final year project design is associated with palm oil processing.</w:t>
            </w:r>
          </w:p>
          <w:p w14:paraId="43E40249" w14:textId="77777777" w:rsidR="00B25A98" w:rsidRPr="004B1343" w:rsidRDefault="00B25A98" w:rsidP="002665EF">
            <w:pPr>
              <w:pStyle w:val="ListParagraph"/>
              <w:numPr>
                <w:ilvl w:val="0"/>
                <w:numId w:val="1"/>
              </w:numPr>
              <w:jc w:val="both"/>
              <w:rPr>
                <w:color w:val="404040" w:themeColor="text1" w:themeTint="BF"/>
              </w:rPr>
            </w:pPr>
            <w:r w:rsidRPr="004B1343">
              <w:rPr>
                <w:color w:val="404040" w:themeColor="text1" w:themeTint="BF"/>
              </w:rPr>
              <w:t xml:space="preserve">The design may involve either </w:t>
            </w:r>
            <w:r w:rsidRPr="002665EF">
              <w:rPr>
                <w:b/>
                <w:bCs/>
                <w:color w:val="404040" w:themeColor="text1" w:themeTint="BF"/>
              </w:rPr>
              <w:t>up-stream or/and down-stream palm oil processing</w:t>
            </w:r>
            <w:r w:rsidRPr="004B1343">
              <w:rPr>
                <w:color w:val="404040" w:themeColor="text1" w:themeTint="BF"/>
              </w:rPr>
              <w:t>, including improvement of current technologies or introduction of new technologies.</w:t>
            </w:r>
          </w:p>
          <w:p w14:paraId="615166B3" w14:textId="77777777" w:rsidR="00E8789D" w:rsidRDefault="00E8789D" w:rsidP="002665EF">
            <w:pPr>
              <w:pStyle w:val="ListParagraph"/>
              <w:numPr>
                <w:ilvl w:val="0"/>
                <w:numId w:val="1"/>
              </w:numPr>
              <w:jc w:val="both"/>
              <w:rPr>
                <w:color w:val="404040" w:themeColor="text1" w:themeTint="BF"/>
              </w:rPr>
            </w:pPr>
            <w:r>
              <w:rPr>
                <w:color w:val="404040" w:themeColor="text1" w:themeTint="BF"/>
              </w:rPr>
              <w:t>The submission should include the following:</w:t>
            </w:r>
          </w:p>
          <w:p w14:paraId="45AA2C12" w14:textId="2EA9C55C" w:rsidR="00E8789D" w:rsidRDefault="00E8789D" w:rsidP="002665EF">
            <w:pPr>
              <w:pStyle w:val="ListParagraph"/>
              <w:numPr>
                <w:ilvl w:val="0"/>
                <w:numId w:val="6"/>
              </w:numPr>
              <w:jc w:val="both"/>
              <w:rPr>
                <w:color w:val="404040" w:themeColor="text1" w:themeTint="BF"/>
              </w:rPr>
            </w:pPr>
            <w:r>
              <w:rPr>
                <w:color w:val="404040" w:themeColor="text1" w:themeTint="BF"/>
              </w:rPr>
              <w:t xml:space="preserve">In one email, the candidates must send (a) Application Form – PDF or MS Word; </w:t>
            </w:r>
            <w:proofErr w:type="gramStart"/>
            <w:r>
              <w:rPr>
                <w:color w:val="404040" w:themeColor="text1" w:themeTint="BF"/>
              </w:rPr>
              <w:t>and,</w:t>
            </w:r>
            <w:proofErr w:type="gramEnd"/>
            <w:r>
              <w:rPr>
                <w:color w:val="404040" w:themeColor="text1" w:themeTint="BF"/>
              </w:rPr>
              <w:t xml:space="preserve"> (b) Project Design Report</w:t>
            </w:r>
            <w:r w:rsidR="00BD0B80">
              <w:rPr>
                <w:color w:val="404040" w:themeColor="text1" w:themeTint="BF"/>
              </w:rPr>
              <w:t xml:space="preserve"> (</w:t>
            </w:r>
            <w:r w:rsidR="00BD0B80" w:rsidRPr="00BD0B80">
              <w:rPr>
                <w:b/>
                <w:bCs/>
                <w:color w:val="404040" w:themeColor="text1" w:themeTint="BF"/>
              </w:rPr>
              <w:t xml:space="preserve">max 200 pages </w:t>
            </w:r>
            <w:r w:rsidR="00BD0B80">
              <w:rPr>
                <w:b/>
                <w:bCs/>
                <w:color w:val="404040" w:themeColor="text1" w:themeTint="BF"/>
              </w:rPr>
              <w:t>not including</w:t>
            </w:r>
            <w:r w:rsidR="00BD0B80" w:rsidRPr="00BD0B80">
              <w:rPr>
                <w:b/>
                <w:bCs/>
                <w:color w:val="404040" w:themeColor="text1" w:themeTint="BF"/>
              </w:rPr>
              <w:t xml:space="preserve"> References and Appendix</w:t>
            </w:r>
            <w:r w:rsidR="00F83574">
              <w:rPr>
                <w:b/>
                <w:bCs/>
                <w:color w:val="404040" w:themeColor="text1" w:themeTint="BF"/>
              </w:rPr>
              <w:t xml:space="preserve"> with font size 12 and font type of Arial</w:t>
            </w:r>
            <w:r w:rsidR="00BD0B80">
              <w:rPr>
                <w:color w:val="404040" w:themeColor="text1" w:themeTint="BF"/>
              </w:rPr>
              <w:t>)</w:t>
            </w:r>
            <w:r>
              <w:rPr>
                <w:color w:val="404040" w:themeColor="text1" w:themeTint="BF"/>
              </w:rPr>
              <w:t>.</w:t>
            </w:r>
          </w:p>
          <w:p w14:paraId="1D387E97" w14:textId="61E64E95" w:rsidR="00B25A98" w:rsidRPr="00E8789D" w:rsidRDefault="00E8789D" w:rsidP="002665EF">
            <w:pPr>
              <w:pStyle w:val="ListParagraph"/>
              <w:numPr>
                <w:ilvl w:val="0"/>
                <w:numId w:val="6"/>
              </w:numPr>
              <w:jc w:val="both"/>
              <w:rPr>
                <w:color w:val="404040" w:themeColor="text1" w:themeTint="BF"/>
              </w:rPr>
            </w:pPr>
            <w:r w:rsidRPr="00E8789D">
              <w:rPr>
                <w:color w:val="404040" w:themeColor="text1" w:themeTint="BF"/>
              </w:rPr>
              <w:t xml:space="preserve">In a separate email, the lecturer or supervisor must send a </w:t>
            </w:r>
            <w:r w:rsidR="00CF7EE6">
              <w:rPr>
                <w:color w:val="404040" w:themeColor="text1" w:themeTint="BF"/>
              </w:rPr>
              <w:t>‘Design Lecturer’s R</w:t>
            </w:r>
            <w:r w:rsidRPr="00E8789D">
              <w:rPr>
                <w:color w:val="404040" w:themeColor="text1" w:themeTint="BF"/>
              </w:rPr>
              <w:t>eport</w:t>
            </w:r>
            <w:r w:rsidR="00CF7EE6">
              <w:rPr>
                <w:color w:val="404040" w:themeColor="text1" w:themeTint="BF"/>
              </w:rPr>
              <w:t>’</w:t>
            </w:r>
            <w:r w:rsidRPr="00E8789D">
              <w:rPr>
                <w:color w:val="404040" w:themeColor="text1" w:themeTint="BF"/>
              </w:rPr>
              <w:t xml:space="preserve"> to confirm the status of the students who have taken the final year project design from a university.</w:t>
            </w:r>
          </w:p>
          <w:p w14:paraId="1B5D390E" w14:textId="77777777" w:rsidR="00B25A98" w:rsidRPr="004B1343" w:rsidRDefault="00B25A98" w:rsidP="002665EF">
            <w:pPr>
              <w:pStyle w:val="ListParagraph"/>
              <w:numPr>
                <w:ilvl w:val="0"/>
                <w:numId w:val="1"/>
              </w:numPr>
              <w:jc w:val="both"/>
              <w:rPr>
                <w:color w:val="404040" w:themeColor="text1" w:themeTint="BF"/>
              </w:rPr>
            </w:pPr>
            <w:r w:rsidRPr="004B1343">
              <w:rPr>
                <w:color w:val="404040" w:themeColor="text1" w:themeTint="BF"/>
              </w:rPr>
              <w:t xml:space="preserve">The design submitted shall be original and have not been previously submitted or published. POPSIG only considers </w:t>
            </w:r>
            <w:r w:rsidRPr="00BD0B80">
              <w:rPr>
                <w:b/>
                <w:bCs/>
                <w:color w:val="404040" w:themeColor="text1" w:themeTint="BF"/>
              </w:rPr>
              <w:t>one application per university</w:t>
            </w:r>
            <w:r w:rsidRPr="004B1343">
              <w:rPr>
                <w:color w:val="404040" w:themeColor="text1" w:themeTint="BF"/>
              </w:rPr>
              <w:t>.</w:t>
            </w:r>
          </w:p>
          <w:p w14:paraId="62628B86" w14:textId="60EB8D7C" w:rsidR="00B25A98" w:rsidRPr="00577101" w:rsidRDefault="00B25A98" w:rsidP="00577101">
            <w:pPr>
              <w:pStyle w:val="ListParagraph"/>
              <w:numPr>
                <w:ilvl w:val="0"/>
                <w:numId w:val="1"/>
              </w:numPr>
              <w:rPr>
                <w:color w:val="404040" w:themeColor="text1" w:themeTint="BF"/>
              </w:rPr>
            </w:pPr>
            <w:r w:rsidRPr="00577101">
              <w:rPr>
                <w:color w:val="404040" w:themeColor="text1" w:themeTint="BF"/>
              </w:rPr>
              <w:t>Award is awarded up to RM2</w:t>
            </w:r>
            <w:r w:rsidR="00BD0B80" w:rsidRPr="00577101">
              <w:rPr>
                <w:color w:val="404040" w:themeColor="text1" w:themeTint="BF"/>
              </w:rPr>
              <w:t>,</w:t>
            </w:r>
            <w:r w:rsidRPr="00577101">
              <w:rPr>
                <w:color w:val="404040" w:themeColor="text1" w:themeTint="BF"/>
              </w:rPr>
              <w:t xml:space="preserve">000 per group and </w:t>
            </w:r>
            <w:r w:rsidR="00577101" w:rsidRPr="00577101">
              <w:rPr>
                <w:color w:val="404040" w:themeColor="text1" w:themeTint="BF"/>
              </w:rPr>
              <w:t>two</w:t>
            </w:r>
            <w:r w:rsidRPr="00577101">
              <w:rPr>
                <w:color w:val="404040" w:themeColor="text1" w:themeTint="BF"/>
              </w:rPr>
              <w:t xml:space="preserve"> group</w:t>
            </w:r>
            <w:r w:rsidR="00577101" w:rsidRPr="00577101">
              <w:rPr>
                <w:color w:val="404040" w:themeColor="text1" w:themeTint="BF"/>
              </w:rPr>
              <w:t>s</w:t>
            </w:r>
            <w:r w:rsidRPr="00577101">
              <w:rPr>
                <w:color w:val="404040" w:themeColor="text1" w:themeTint="BF"/>
              </w:rPr>
              <w:t xml:space="preserve"> will be awarded </w:t>
            </w:r>
            <w:r w:rsidR="00577101" w:rsidRPr="00577101">
              <w:rPr>
                <w:color w:val="404040" w:themeColor="text1" w:themeTint="BF"/>
              </w:rPr>
              <w:t xml:space="preserve">under </w:t>
            </w:r>
            <w:r w:rsidR="00577101" w:rsidRPr="00577101">
              <w:rPr>
                <w:b/>
                <w:bCs/>
                <w:color w:val="404040" w:themeColor="text1" w:themeTint="BF"/>
              </w:rPr>
              <w:t>POPSIG-</w:t>
            </w:r>
            <w:proofErr w:type="spellStart"/>
            <w:r w:rsidR="00577101" w:rsidRPr="00577101">
              <w:rPr>
                <w:b/>
                <w:bCs/>
                <w:color w:val="404040" w:themeColor="text1" w:themeTint="BF"/>
              </w:rPr>
              <w:t>Desmet</w:t>
            </w:r>
            <w:proofErr w:type="spellEnd"/>
            <w:r w:rsidR="00577101" w:rsidRPr="00577101">
              <w:rPr>
                <w:b/>
                <w:bCs/>
                <w:color w:val="404040" w:themeColor="text1" w:themeTint="BF"/>
              </w:rPr>
              <w:t xml:space="preserve"> Best Final Year Design Project Award</w:t>
            </w:r>
            <w:r w:rsidR="00577101" w:rsidRPr="00577101">
              <w:rPr>
                <w:color w:val="404040" w:themeColor="text1" w:themeTint="BF"/>
              </w:rPr>
              <w:t xml:space="preserve"> and </w:t>
            </w:r>
            <w:r w:rsidR="00F44F59">
              <w:rPr>
                <w:b/>
                <w:bCs/>
                <w:color w:val="404040" w:themeColor="text1" w:themeTint="BF"/>
              </w:rPr>
              <w:t>KLK OLEO-P</w:t>
            </w:r>
            <w:r w:rsidR="00577101" w:rsidRPr="00577101">
              <w:rPr>
                <w:b/>
                <w:bCs/>
                <w:color w:val="404040" w:themeColor="text1" w:themeTint="BF"/>
              </w:rPr>
              <w:t>OPSIG Best Final Year Design Project Award</w:t>
            </w:r>
            <w:r w:rsidRPr="00577101">
              <w:rPr>
                <w:color w:val="404040" w:themeColor="text1" w:themeTint="BF"/>
              </w:rPr>
              <w:t>. Each student in the winning group will be given a Design Award Winning Congratulation Certificate by POPSIG. The decision from the POPSIG is final.</w:t>
            </w:r>
          </w:p>
          <w:p w14:paraId="798F91C8" w14:textId="5A2330C4" w:rsidR="00B25A98" w:rsidRPr="004B1343" w:rsidRDefault="00B25A98" w:rsidP="002665EF">
            <w:pPr>
              <w:pStyle w:val="ListParagraph"/>
              <w:numPr>
                <w:ilvl w:val="0"/>
                <w:numId w:val="1"/>
              </w:numPr>
              <w:jc w:val="both"/>
              <w:rPr>
                <w:color w:val="404040" w:themeColor="text1" w:themeTint="BF"/>
              </w:rPr>
            </w:pPr>
            <w:r w:rsidRPr="004B1343">
              <w:rPr>
                <w:color w:val="404040" w:themeColor="text1" w:themeTint="BF"/>
              </w:rPr>
              <w:t>Applications for submission are available whole year long every year and closed on</w:t>
            </w:r>
            <w:r w:rsidR="00C14904">
              <w:rPr>
                <w:b/>
                <w:bCs/>
                <w:color w:val="404040" w:themeColor="text1" w:themeTint="BF"/>
              </w:rPr>
              <w:t xml:space="preserve"> </w:t>
            </w:r>
            <w:r w:rsidR="0065371E">
              <w:rPr>
                <w:b/>
                <w:bCs/>
                <w:color w:val="404040" w:themeColor="text1" w:themeTint="BF"/>
                <w:u w:val="single"/>
              </w:rPr>
              <w:t>15 August</w:t>
            </w:r>
            <w:r w:rsidR="0065371E">
              <w:rPr>
                <w:color w:val="404040" w:themeColor="text1" w:themeTint="BF"/>
              </w:rPr>
              <w:t xml:space="preserve"> for each term.</w:t>
            </w:r>
            <w:r w:rsidRPr="004B1343">
              <w:rPr>
                <w:color w:val="404040" w:themeColor="text1" w:themeTint="BF"/>
              </w:rPr>
              <w:t xml:space="preserve"> The winning team will be announced </w:t>
            </w:r>
            <w:r w:rsidR="006873C2">
              <w:rPr>
                <w:rFonts w:eastAsiaTheme="minorHAnsi"/>
                <w:color w:val="404040" w:themeColor="text1" w:themeTint="BF"/>
              </w:rPr>
              <w:t>within</w:t>
            </w:r>
            <w:r w:rsidRPr="004B1343">
              <w:rPr>
                <w:color w:val="404040" w:themeColor="text1" w:themeTint="BF"/>
              </w:rPr>
              <w:t xml:space="preserve"> two months </w:t>
            </w:r>
            <w:r w:rsidR="006873C2">
              <w:rPr>
                <w:color w:val="404040" w:themeColor="text1" w:themeTint="BF"/>
              </w:rPr>
              <w:t xml:space="preserve">from </w:t>
            </w:r>
            <w:r w:rsidRPr="004B1343">
              <w:rPr>
                <w:color w:val="404040" w:themeColor="text1" w:themeTint="BF"/>
              </w:rPr>
              <w:t xml:space="preserve">the closing date of </w:t>
            </w:r>
            <w:r w:rsidR="00E774EB">
              <w:rPr>
                <w:color w:val="404040" w:themeColor="text1" w:themeTint="BF"/>
              </w:rPr>
              <w:t xml:space="preserve">the </w:t>
            </w:r>
            <w:r w:rsidRPr="004B1343">
              <w:rPr>
                <w:color w:val="404040" w:themeColor="text1" w:themeTint="BF"/>
              </w:rPr>
              <w:t xml:space="preserve">application. </w:t>
            </w:r>
          </w:p>
          <w:p w14:paraId="13D89A66" w14:textId="70F2461D" w:rsidR="00B25A98" w:rsidRPr="004B1343" w:rsidRDefault="00B25A98" w:rsidP="002665EF">
            <w:pPr>
              <w:pStyle w:val="ListParagraph"/>
              <w:numPr>
                <w:ilvl w:val="0"/>
                <w:numId w:val="1"/>
              </w:numPr>
              <w:jc w:val="both"/>
              <w:rPr>
                <w:color w:val="404040" w:themeColor="text1" w:themeTint="BF"/>
              </w:rPr>
            </w:pPr>
            <w:r w:rsidRPr="004B1343">
              <w:rPr>
                <w:color w:val="404040" w:themeColor="text1" w:themeTint="BF"/>
              </w:rPr>
              <w:t xml:space="preserve">In general, the design project will be evaluated based </w:t>
            </w:r>
            <w:r w:rsidR="00E774EB">
              <w:rPr>
                <w:color w:val="404040" w:themeColor="text1" w:themeTint="BF"/>
              </w:rPr>
              <w:t>on</w:t>
            </w:r>
            <w:r w:rsidRPr="004B1343">
              <w:rPr>
                <w:color w:val="404040" w:themeColor="text1" w:themeTint="BF"/>
              </w:rPr>
              <w:t xml:space="preserve"> the structure and technical content of the proposed palm oil processing. Key criteria for the evaluation could be ranged from the comprehensiveness of the analysis until the applicability of the design to be applied in a real palm oil industry.  </w:t>
            </w:r>
          </w:p>
          <w:p w14:paraId="77A7EE87" w14:textId="3E38820A" w:rsidR="00B25A98" w:rsidRPr="004B1343" w:rsidRDefault="00B25A98" w:rsidP="002665EF">
            <w:pPr>
              <w:pStyle w:val="ListParagraph"/>
              <w:numPr>
                <w:ilvl w:val="0"/>
                <w:numId w:val="1"/>
              </w:numPr>
              <w:jc w:val="both"/>
              <w:rPr>
                <w:color w:val="404040" w:themeColor="text1" w:themeTint="BF"/>
              </w:rPr>
            </w:pPr>
            <w:r w:rsidRPr="004B1343">
              <w:rPr>
                <w:color w:val="404040" w:themeColor="text1" w:themeTint="BF"/>
              </w:rPr>
              <w:t xml:space="preserve">If no winning team for a particular year, the award money will be </w:t>
            </w:r>
            <w:r w:rsidR="00577101">
              <w:rPr>
                <w:color w:val="404040" w:themeColor="text1" w:themeTint="BF"/>
              </w:rPr>
              <w:t>channelled</w:t>
            </w:r>
            <w:r w:rsidRPr="004B1343">
              <w:rPr>
                <w:color w:val="404040" w:themeColor="text1" w:themeTint="BF"/>
              </w:rPr>
              <w:t xml:space="preserve"> and used as student bursaries.     </w:t>
            </w:r>
          </w:p>
          <w:p w14:paraId="73072837" w14:textId="317CBFB9" w:rsidR="00B25A98" w:rsidRPr="004B1343" w:rsidRDefault="00B25A98" w:rsidP="002665EF">
            <w:pPr>
              <w:pStyle w:val="ListParagraph"/>
              <w:numPr>
                <w:ilvl w:val="0"/>
                <w:numId w:val="1"/>
              </w:numPr>
              <w:jc w:val="both"/>
              <w:rPr>
                <w:color w:val="404040" w:themeColor="text1" w:themeTint="BF"/>
              </w:rPr>
            </w:pPr>
            <w:proofErr w:type="spellStart"/>
            <w:r w:rsidRPr="004B1343">
              <w:rPr>
                <w:color w:val="404040" w:themeColor="text1" w:themeTint="BF"/>
              </w:rPr>
              <w:t>IChemE</w:t>
            </w:r>
            <w:proofErr w:type="spellEnd"/>
            <w:r w:rsidRPr="004B1343">
              <w:rPr>
                <w:color w:val="404040" w:themeColor="text1" w:themeTint="BF"/>
              </w:rPr>
              <w:t xml:space="preserve"> is a registered charity.</w:t>
            </w:r>
          </w:p>
          <w:p w14:paraId="749ECDE6" w14:textId="77777777" w:rsidR="00B25A98" w:rsidRPr="004B1343" w:rsidRDefault="00B25A98" w:rsidP="004A7C01">
            <w:pPr>
              <w:rPr>
                <w:color w:val="404040" w:themeColor="text1" w:themeTint="BF"/>
              </w:rPr>
            </w:pPr>
          </w:p>
        </w:tc>
      </w:tr>
      <w:tr w:rsidR="004B1343" w:rsidRPr="004B1343" w14:paraId="7131D731" w14:textId="77777777" w:rsidTr="004A7C01">
        <w:tc>
          <w:tcPr>
            <w:tcW w:w="9010" w:type="dxa"/>
          </w:tcPr>
          <w:p w14:paraId="70CFDBD8" w14:textId="362024CB" w:rsidR="00B25A98" w:rsidRPr="004B1343" w:rsidRDefault="00B25A98" w:rsidP="00B25A98">
            <w:pPr>
              <w:pStyle w:val="Default"/>
              <w:jc w:val="right"/>
              <w:rPr>
                <w:b/>
                <w:color w:val="404040" w:themeColor="text1" w:themeTint="BF"/>
              </w:rPr>
            </w:pPr>
            <w:r w:rsidRPr="004B1343">
              <w:rPr>
                <w:b/>
                <w:i/>
                <w:iCs/>
                <w:color w:val="404040" w:themeColor="text1" w:themeTint="BF"/>
                <w:sz w:val="20"/>
                <w:szCs w:val="20"/>
              </w:rPr>
              <w:t>Updated Version 2.</w:t>
            </w:r>
            <w:r w:rsidR="00577101">
              <w:rPr>
                <w:b/>
                <w:i/>
                <w:iCs/>
                <w:color w:val="404040" w:themeColor="text1" w:themeTint="BF"/>
                <w:sz w:val="20"/>
                <w:szCs w:val="20"/>
              </w:rPr>
              <w:t>8</w:t>
            </w:r>
            <w:r w:rsidRPr="004B1343">
              <w:rPr>
                <w:b/>
                <w:i/>
                <w:iCs/>
                <w:color w:val="404040" w:themeColor="text1" w:themeTint="BF"/>
                <w:sz w:val="20"/>
                <w:szCs w:val="20"/>
              </w:rPr>
              <w:t xml:space="preserve"> / </w:t>
            </w:r>
            <w:r w:rsidR="00577101">
              <w:rPr>
                <w:b/>
                <w:i/>
                <w:iCs/>
                <w:color w:val="404040" w:themeColor="text1" w:themeTint="BF"/>
                <w:sz w:val="20"/>
                <w:szCs w:val="20"/>
              </w:rPr>
              <w:t>Mar</w:t>
            </w:r>
            <w:r w:rsidR="00C04114">
              <w:rPr>
                <w:b/>
                <w:i/>
                <w:iCs/>
                <w:color w:val="404040" w:themeColor="text1" w:themeTint="BF"/>
                <w:sz w:val="20"/>
                <w:szCs w:val="20"/>
              </w:rPr>
              <w:t xml:space="preserve"> 202</w:t>
            </w:r>
            <w:r w:rsidR="00577101">
              <w:rPr>
                <w:b/>
                <w:i/>
                <w:iCs/>
                <w:color w:val="404040" w:themeColor="text1" w:themeTint="BF"/>
                <w:sz w:val="20"/>
                <w:szCs w:val="20"/>
              </w:rPr>
              <w:t>3</w:t>
            </w:r>
          </w:p>
        </w:tc>
      </w:tr>
    </w:tbl>
    <w:p w14:paraId="453A3555" w14:textId="77777777" w:rsidR="00B25A98" w:rsidRDefault="00B25A98" w:rsidP="00B25A98"/>
    <w:p w14:paraId="7F45FAB0" w14:textId="0923158E" w:rsidR="00615901" w:rsidRDefault="00615901" w:rsidP="00B25A98"/>
    <w:p w14:paraId="21FEAB0D" w14:textId="5EE17077" w:rsidR="00EF26F8" w:rsidRPr="00EF26F8" w:rsidRDefault="00EF26F8" w:rsidP="00EF26F8"/>
    <w:p w14:paraId="09A46990" w14:textId="0372751C" w:rsidR="00EF26F8" w:rsidRPr="00EF26F8" w:rsidRDefault="00EF26F8" w:rsidP="00EF26F8"/>
    <w:p w14:paraId="590364B3" w14:textId="723B0356" w:rsidR="00EF26F8" w:rsidRPr="00EF26F8" w:rsidRDefault="00EF26F8" w:rsidP="00EF26F8"/>
    <w:p w14:paraId="5CFBF20D" w14:textId="4881C7A5" w:rsidR="00EF26F8" w:rsidRPr="00EF26F8" w:rsidRDefault="00EF26F8" w:rsidP="00EF26F8"/>
    <w:p w14:paraId="35D4E680" w14:textId="439B8302" w:rsidR="00EF26F8" w:rsidRPr="00EF26F8" w:rsidRDefault="00EF26F8" w:rsidP="00EF26F8"/>
    <w:p w14:paraId="3FFDBAA5" w14:textId="03EE1A65" w:rsidR="00EF26F8" w:rsidRPr="00EF26F8" w:rsidRDefault="00EF26F8" w:rsidP="00EF26F8"/>
    <w:p w14:paraId="60774EFC" w14:textId="5C1DFF86" w:rsidR="00EF26F8" w:rsidRPr="00EF26F8" w:rsidRDefault="00EF26F8" w:rsidP="00EF26F8"/>
    <w:p w14:paraId="05E099B1" w14:textId="1474BEE5" w:rsidR="00EF26F8" w:rsidRPr="00EF26F8" w:rsidRDefault="00EF26F8" w:rsidP="00EF26F8"/>
    <w:p w14:paraId="5DCC1561" w14:textId="795D214C" w:rsidR="00EF26F8" w:rsidRPr="00EF26F8" w:rsidRDefault="00EF26F8" w:rsidP="00EF26F8"/>
    <w:p w14:paraId="04D35281" w14:textId="3A10D5F0" w:rsidR="00EF26F8" w:rsidRPr="00EF26F8" w:rsidRDefault="00EF26F8" w:rsidP="00EF26F8"/>
    <w:p w14:paraId="32EC1F12" w14:textId="2770C8F0" w:rsidR="00EF26F8" w:rsidRPr="00EF26F8" w:rsidRDefault="00EF26F8" w:rsidP="00EF26F8"/>
    <w:p w14:paraId="2CD95909" w14:textId="29396A70" w:rsidR="00EF26F8" w:rsidRDefault="00EF26F8" w:rsidP="00EF26F8"/>
    <w:p w14:paraId="1AB51F0F" w14:textId="31754A28" w:rsidR="00EF26F8" w:rsidRPr="00EF26F8" w:rsidRDefault="00EF26F8" w:rsidP="00EF26F8">
      <w:pPr>
        <w:tabs>
          <w:tab w:val="left" w:pos="5940"/>
        </w:tabs>
      </w:pPr>
      <w:r>
        <w:tab/>
      </w:r>
    </w:p>
    <w:sectPr w:rsidR="00EF26F8" w:rsidRPr="00EF26F8" w:rsidSect="00BE72B9">
      <w:headerReference w:type="default"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77DB3" w14:textId="77777777" w:rsidR="001C5944" w:rsidRDefault="001C5944" w:rsidP="00B25A98">
      <w:r>
        <w:separator/>
      </w:r>
    </w:p>
  </w:endnote>
  <w:endnote w:type="continuationSeparator" w:id="0">
    <w:p w14:paraId="67015E2C" w14:textId="77777777" w:rsidR="001C5944" w:rsidRDefault="001C5944" w:rsidP="00B25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9808783"/>
      <w:docPartObj>
        <w:docPartGallery w:val="Page Numbers (Bottom of Page)"/>
        <w:docPartUnique/>
      </w:docPartObj>
    </w:sdtPr>
    <w:sdtContent>
      <w:sdt>
        <w:sdtPr>
          <w:id w:val="-1769616900"/>
          <w:docPartObj>
            <w:docPartGallery w:val="Page Numbers (Top of Page)"/>
            <w:docPartUnique/>
          </w:docPartObj>
        </w:sdtPr>
        <w:sdtContent>
          <w:p w14:paraId="3A569713" w14:textId="2A2D9346" w:rsidR="00B25A98" w:rsidRDefault="00B25A9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16303EE" w14:textId="77777777" w:rsidR="00773404" w:rsidRDefault="00773404" w:rsidP="00B25A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DD9EE" w14:textId="77777777" w:rsidR="001C5944" w:rsidRDefault="001C5944" w:rsidP="00B25A98">
      <w:r>
        <w:separator/>
      </w:r>
    </w:p>
  </w:footnote>
  <w:footnote w:type="continuationSeparator" w:id="0">
    <w:p w14:paraId="447EB4D7" w14:textId="77777777" w:rsidR="001C5944" w:rsidRDefault="001C5944" w:rsidP="00B25A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CFE0" w14:textId="7DC13855" w:rsidR="00773404" w:rsidRPr="00773404" w:rsidRDefault="00773404" w:rsidP="00B25A98">
    <w:pPr>
      <w:pStyle w:val="Header"/>
      <w:rPr>
        <w:lang w:val="en-US"/>
      </w:rPr>
    </w:pPr>
    <w:r>
      <w:rPr>
        <w:lang w:val="en-US"/>
      </w:rPr>
      <w:t xml:space="preserve">© </w:t>
    </w:r>
    <w:proofErr w:type="spellStart"/>
    <w:r>
      <w:rPr>
        <w:lang w:val="en-US"/>
      </w:rPr>
      <w:t>IChemE</w:t>
    </w:r>
    <w:proofErr w:type="spellEnd"/>
    <w:r>
      <w:rPr>
        <w:lang w:val="en-US"/>
      </w:rPr>
      <w:t xml:space="preserve"> Palm Oil Processing SI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8748B"/>
    <w:multiLevelType w:val="hybridMultilevel"/>
    <w:tmpl w:val="89E6BF2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1920691"/>
    <w:multiLevelType w:val="hybridMultilevel"/>
    <w:tmpl w:val="9F02AAAE"/>
    <w:lvl w:ilvl="0" w:tplc="C570ED80">
      <w:start w:val="1"/>
      <w:numFmt w:val="upperLetter"/>
      <w:lvlText w:val="(%1)"/>
      <w:lvlJc w:val="left"/>
      <w:pPr>
        <w:ind w:left="491" w:hanging="491"/>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7AB01D5"/>
    <w:multiLevelType w:val="hybridMultilevel"/>
    <w:tmpl w:val="CABE75E6"/>
    <w:lvl w:ilvl="0" w:tplc="C570ED80">
      <w:start w:val="1"/>
      <w:numFmt w:val="upperLetter"/>
      <w:lvlText w:val="(%1)"/>
      <w:lvlJc w:val="left"/>
      <w:pPr>
        <w:ind w:left="491" w:hanging="491"/>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C0732EB"/>
    <w:multiLevelType w:val="hybridMultilevel"/>
    <w:tmpl w:val="7202246A"/>
    <w:lvl w:ilvl="0" w:tplc="EB0E3C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8E648A"/>
    <w:multiLevelType w:val="multilevel"/>
    <w:tmpl w:val="FE3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F151C1E"/>
    <w:multiLevelType w:val="hybridMultilevel"/>
    <w:tmpl w:val="EE3AC888"/>
    <w:lvl w:ilvl="0" w:tplc="A26A5350">
      <w:start w:val="1"/>
      <w:numFmt w:val="upperLetter"/>
      <w:lvlText w:val="(%1)"/>
      <w:lvlJc w:val="left"/>
      <w:pPr>
        <w:ind w:left="851" w:hanging="851"/>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766995919">
    <w:abstractNumId w:val="4"/>
  </w:num>
  <w:num w:numId="2" w16cid:durableId="1467509436">
    <w:abstractNumId w:val="5"/>
  </w:num>
  <w:num w:numId="3" w16cid:durableId="1611163634">
    <w:abstractNumId w:val="2"/>
  </w:num>
  <w:num w:numId="4" w16cid:durableId="2020231342">
    <w:abstractNumId w:val="1"/>
  </w:num>
  <w:num w:numId="5" w16cid:durableId="2028552975">
    <w:abstractNumId w:val="3"/>
  </w:num>
  <w:num w:numId="6" w16cid:durableId="307826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MDM0MTS2MDQ0sTRQ0lEKTi0uzszPAykwrQUABkeu/SwAAAA="/>
  </w:docVars>
  <w:rsids>
    <w:rsidRoot w:val="00F562F9"/>
    <w:rsid w:val="000B4ED4"/>
    <w:rsid w:val="001C5944"/>
    <w:rsid w:val="00225D90"/>
    <w:rsid w:val="002665EF"/>
    <w:rsid w:val="00281973"/>
    <w:rsid w:val="002D161D"/>
    <w:rsid w:val="002E1C57"/>
    <w:rsid w:val="0030024F"/>
    <w:rsid w:val="003126EB"/>
    <w:rsid w:val="0037347F"/>
    <w:rsid w:val="003B5BF6"/>
    <w:rsid w:val="00412BB4"/>
    <w:rsid w:val="00466E54"/>
    <w:rsid w:val="004835C2"/>
    <w:rsid w:val="004B1343"/>
    <w:rsid w:val="00577101"/>
    <w:rsid w:val="005A09C0"/>
    <w:rsid w:val="00615901"/>
    <w:rsid w:val="0065371E"/>
    <w:rsid w:val="00683496"/>
    <w:rsid w:val="006873C2"/>
    <w:rsid w:val="006B0711"/>
    <w:rsid w:val="0073758A"/>
    <w:rsid w:val="00760902"/>
    <w:rsid w:val="007660CE"/>
    <w:rsid w:val="00773404"/>
    <w:rsid w:val="007735C5"/>
    <w:rsid w:val="007A0BEE"/>
    <w:rsid w:val="007B2003"/>
    <w:rsid w:val="008544E0"/>
    <w:rsid w:val="008714CF"/>
    <w:rsid w:val="008B1870"/>
    <w:rsid w:val="0090232B"/>
    <w:rsid w:val="009A3ADA"/>
    <w:rsid w:val="009C517B"/>
    <w:rsid w:val="009F090B"/>
    <w:rsid w:val="00AB2CC4"/>
    <w:rsid w:val="00AB40D7"/>
    <w:rsid w:val="00B10FB3"/>
    <w:rsid w:val="00B2545F"/>
    <w:rsid w:val="00B25A98"/>
    <w:rsid w:val="00B31818"/>
    <w:rsid w:val="00B90C1F"/>
    <w:rsid w:val="00BA1101"/>
    <w:rsid w:val="00BD0B80"/>
    <w:rsid w:val="00BE72B9"/>
    <w:rsid w:val="00C04114"/>
    <w:rsid w:val="00C116AA"/>
    <w:rsid w:val="00C14904"/>
    <w:rsid w:val="00CF7EE6"/>
    <w:rsid w:val="00D74DB9"/>
    <w:rsid w:val="00DA0B04"/>
    <w:rsid w:val="00DC3C70"/>
    <w:rsid w:val="00DF4EF0"/>
    <w:rsid w:val="00E718E7"/>
    <w:rsid w:val="00E774EB"/>
    <w:rsid w:val="00E8789D"/>
    <w:rsid w:val="00ED18E2"/>
    <w:rsid w:val="00EF26F8"/>
    <w:rsid w:val="00F00261"/>
    <w:rsid w:val="00F44F59"/>
    <w:rsid w:val="00F562F9"/>
    <w:rsid w:val="00F61CBD"/>
    <w:rsid w:val="00F835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C97C5"/>
  <w15:chartTrackingRefBased/>
  <w15:docId w15:val="{A8AB5842-C539-6F49-A31A-583D576EA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A98"/>
    <w:pPr>
      <w:spacing w:line="276" w:lineRule="auto"/>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562F9"/>
    <w:pPr>
      <w:autoSpaceDE w:val="0"/>
      <w:autoSpaceDN w:val="0"/>
      <w:adjustRightInd w:val="0"/>
    </w:pPr>
    <w:rPr>
      <w:rFonts w:ascii="Arial" w:hAnsi="Arial" w:cs="Arial"/>
      <w:color w:val="000000"/>
      <w:lang w:val="en-US"/>
    </w:rPr>
  </w:style>
  <w:style w:type="table" w:styleId="TableGrid">
    <w:name w:val="Table Grid"/>
    <w:basedOn w:val="TableNormal"/>
    <w:uiPriority w:val="39"/>
    <w:rsid w:val="00F56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6871256065paragraph">
    <w:name w:val="yiv6871256065paragraph"/>
    <w:basedOn w:val="Normal"/>
    <w:rsid w:val="004835C2"/>
    <w:pPr>
      <w:spacing w:before="100" w:beforeAutospacing="1" w:after="100" w:afterAutospacing="1"/>
    </w:pPr>
    <w:rPr>
      <w:rFonts w:ascii="Times New Roman" w:eastAsia="Times New Roman" w:hAnsi="Times New Roman" w:cs="Times New Roman"/>
      <w:lang w:val="en-MY" w:eastAsia="zh-CN"/>
    </w:rPr>
  </w:style>
  <w:style w:type="character" w:styleId="Hyperlink">
    <w:name w:val="Hyperlink"/>
    <w:basedOn w:val="DefaultParagraphFont"/>
    <w:uiPriority w:val="99"/>
    <w:unhideWhenUsed/>
    <w:rsid w:val="004835C2"/>
    <w:rPr>
      <w:color w:val="0563C1" w:themeColor="hyperlink"/>
      <w:u w:val="single"/>
    </w:rPr>
  </w:style>
  <w:style w:type="paragraph" w:styleId="Header">
    <w:name w:val="header"/>
    <w:basedOn w:val="Normal"/>
    <w:link w:val="HeaderChar"/>
    <w:uiPriority w:val="99"/>
    <w:unhideWhenUsed/>
    <w:rsid w:val="00773404"/>
    <w:pPr>
      <w:tabs>
        <w:tab w:val="center" w:pos="4513"/>
        <w:tab w:val="right" w:pos="9026"/>
      </w:tabs>
    </w:pPr>
  </w:style>
  <w:style w:type="character" w:customStyle="1" w:styleId="HeaderChar">
    <w:name w:val="Header Char"/>
    <w:basedOn w:val="DefaultParagraphFont"/>
    <w:link w:val="Header"/>
    <w:uiPriority w:val="99"/>
    <w:rsid w:val="00773404"/>
  </w:style>
  <w:style w:type="paragraph" w:styleId="Footer">
    <w:name w:val="footer"/>
    <w:basedOn w:val="Normal"/>
    <w:link w:val="FooterChar"/>
    <w:uiPriority w:val="99"/>
    <w:unhideWhenUsed/>
    <w:rsid w:val="00773404"/>
    <w:pPr>
      <w:tabs>
        <w:tab w:val="center" w:pos="4513"/>
        <w:tab w:val="right" w:pos="9026"/>
      </w:tabs>
    </w:pPr>
  </w:style>
  <w:style w:type="character" w:customStyle="1" w:styleId="FooterChar">
    <w:name w:val="Footer Char"/>
    <w:basedOn w:val="DefaultParagraphFont"/>
    <w:link w:val="Footer"/>
    <w:uiPriority w:val="99"/>
    <w:rsid w:val="00773404"/>
  </w:style>
  <w:style w:type="character" w:styleId="PlaceholderText">
    <w:name w:val="Placeholder Text"/>
    <w:basedOn w:val="DefaultParagraphFont"/>
    <w:uiPriority w:val="99"/>
    <w:semiHidden/>
    <w:rsid w:val="00773404"/>
    <w:rPr>
      <w:color w:val="808080"/>
    </w:rPr>
  </w:style>
  <w:style w:type="table" w:styleId="TableGridLight">
    <w:name w:val="Grid Table Light"/>
    <w:basedOn w:val="TableNormal"/>
    <w:uiPriority w:val="40"/>
    <w:rsid w:val="007A0BE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7A0BEE"/>
    <w:pPr>
      <w:ind w:left="720"/>
      <w:contextualSpacing/>
    </w:pPr>
  </w:style>
  <w:style w:type="paragraph" w:styleId="Title">
    <w:name w:val="Title"/>
    <w:basedOn w:val="Default"/>
    <w:next w:val="Normal"/>
    <w:link w:val="TitleChar"/>
    <w:uiPriority w:val="10"/>
    <w:qFormat/>
    <w:rsid w:val="00B25A98"/>
    <w:pPr>
      <w:jc w:val="center"/>
    </w:pPr>
    <w:rPr>
      <w:b/>
      <w:bCs/>
    </w:rPr>
  </w:style>
  <w:style w:type="character" w:customStyle="1" w:styleId="TitleChar">
    <w:name w:val="Title Char"/>
    <w:basedOn w:val="DefaultParagraphFont"/>
    <w:link w:val="Title"/>
    <w:uiPriority w:val="10"/>
    <w:rsid w:val="00B25A98"/>
    <w:rPr>
      <w:rFonts w:ascii="Arial" w:hAnsi="Arial" w:cs="Arial"/>
      <w:b/>
      <w:bCs/>
      <w:color w:val="000000"/>
      <w:lang w:val="en-US"/>
    </w:rPr>
  </w:style>
  <w:style w:type="paragraph" w:styleId="Subtitle">
    <w:name w:val="Subtitle"/>
    <w:basedOn w:val="Normal"/>
    <w:next w:val="Normal"/>
    <w:link w:val="SubtitleChar"/>
    <w:uiPriority w:val="11"/>
    <w:qFormat/>
    <w:rsid w:val="00B25A98"/>
    <w:pPr>
      <w:jc w:val="center"/>
    </w:pPr>
    <w:rPr>
      <w:b/>
      <w:bCs/>
    </w:rPr>
  </w:style>
  <w:style w:type="character" w:customStyle="1" w:styleId="SubtitleChar">
    <w:name w:val="Subtitle Char"/>
    <w:basedOn w:val="DefaultParagraphFont"/>
    <w:link w:val="Subtitle"/>
    <w:uiPriority w:val="11"/>
    <w:rsid w:val="00B25A98"/>
    <w:rPr>
      <w:rFonts w:ascii="Arial" w:hAnsi="Arial" w:cs="Arial"/>
      <w:b/>
      <w:bCs/>
    </w:rPr>
  </w:style>
  <w:style w:type="character" w:styleId="UnresolvedMention">
    <w:name w:val="Unresolved Mention"/>
    <w:basedOn w:val="DefaultParagraphFont"/>
    <w:uiPriority w:val="99"/>
    <w:semiHidden/>
    <w:unhideWhenUsed/>
    <w:rsid w:val="00EF26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613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80E997E-43AA-4E27-A0D5-BE4CEAD36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3</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Balasingam</dc:creator>
  <cp:keywords/>
  <dc:description/>
  <cp:lastModifiedBy>Oscar Teo Wei Ting</cp:lastModifiedBy>
  <cp:revision>34</cp:revision>
  <dcterms:created xsi:type="dcterms:W3CDTF">2019-03-04T15:16:00Z</dcterms:created>
  <dcterms:modified xsi:type="dcterms:W3CDTF">2023-03-1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cec79f98fba40eb25a9dee608350e58062c00beeceb249eff7d6fa56d37ab0</vt:lpwstr>
  </property>
</Properties>
</file>